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42578638"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r w:rsidR="00902492">
        <w:t xml:space="preserve"> -  </w:t>
      </w:r>
      <w:r w:rsidR="00931604">
        <w:t>Introduction</w:t>
      </w:r>
      <w:r w:rsidR="00902492">
        <w:t xml:space="preserve"> </w:t>
      </w:r>
    </w:p>
    <w:p w14:paraId="2A1D8331" w14:textId="09E947F2" w:rsidR="00AA18AD" w:rsidRPr="00AA18AD" w:rsidRDefault="00931604" w:rsidP="00AA18AD">
      <w:r>
        <w:t>29/07/2023</w:t>
      </w:r>
    </w:p>
    <w:p w14:paraId="27695DE3" w14:textId="32C4EB23" w:rsidR="00B00692" w:rsidRDefault="00B00692" w:rsidP="00B00692">
      <w:r>
        <w:t xml:space="preserve">Word Count </w:t>
      </w:r>
      <w:r w:rsidR="00395C58">
        <w:t xml:space="preserve">– </w:t>
      </w:r>
    </w:p>
    <w:p w14:paraId="0193F835" w14:textId="77777777" w:rsidR="00874D83" w:rsidRDefault="00874D83" w:rsidP="00B00692"/>
    <w:p w14:paraId="7752C8AD" w14:textId="0C792443" w:rsidR="00B00692" w:rsidRDefault="00B00692">
      <w:pPr>
        <w:spacing w:line="259" w:lineRule="auto"/>
      </w:pPr>
      <w:r>
        <w:br w:type="page"/>
      </w:r>
    </w:p>
    <w:p w14:paraId="1613B4B3" w14:textId="7CFED7E5" w:rsidR="00E97CA2" w:rsidRDefault="00931604" w:rsidP="00E97CA2">
      <w:pPr>
        <w:pStyle w:val="Heading1"/>
        <w:numPr>
          <w:ilvl w:val="0"/>
          <w:numId w:val="4"/>
        </w:numPr>
      </w:pPr>
      <w:r>
        <w:lastRenderedPageBreak/>
        <w:t>Introduction</w:t>
      </w:r>
    </w:p>
    <w:p w14:paraId="2A04CDD0" w14:textId="77777777" w:rsidR="00DD1261" w:rsidRDefault="006F2F64" w:rsidP="00290FE8">
      <w:r>
        <w:t xml:space="preserve">ChatGPT, a revolutionary conversational AI developed by OpenAI, has swiftly gained popularity </w:t>
      </w:r>
      <w:r w:rsidR="00085D22">
        <w:t xml:space="preserve">among the </w:t>
      </w:r>
      <w:r w:rsidR="009B527B">
        <w:t xml:space="preserve">public, corporations, and academia, raising a fundamental question: how valuable </w:t>
      </w:r>
      <w:r w:rsidR="00794B62">
        <w:t>is ChatGPT for its users? Introduced on 30</w:t>
      </w:r>
      <w:r w:rsidR="00794B62" w:rsidRPr="00794B62">
        <w:rPr>
          <w:vertAlign w:val="superscript"/>
        </w:rPr>
        <w:t>th</w:t>
      </w:r>
      <w:r w:rsidR="00794B62">
        <w:t xml:space="preserve"> November 2022 [1], ChatGPT </w:t>
      </w:r>
      <w:r w:rsidR="000B0EA4">
        <w:t xml:space="preserve">utilises Natural Language Processing (NLP) </w:t>
      </w:r>
      <w:r w:rsidR="00125079">
        <w:t xml:space="preserve">to provide comprehensive response to user queries in a </w:t>
      </w:r>
      <w:r w:rsidR="008D4211">
        <w:t>conversational manner [2</w:t>
      </w:r>
      <w:r w:rsidR="00331560">
        <w:t>]. This</w:t>
      </w:r>
      <w:r w:rsidR="008D4211">
        <w:t xml:space="preserve"> cutting-edge technology has found </w:t>
      </w:r>
      <w:r w:rsidR="0041048F">
        <w:t xml:space="preserve">to be used in </w:t>
      </w:r>
      <w:r w:rsidR="0041048F" w:rsidRPr="0041048F">
        <w:t xml:space="preserve">diverse applications, </w:t>
      </w:r>
      <w:r w:rsidR="00AC7D94">
        <w:t>from</w:t>
      </w:r>
      <w:r w:rsidR="0041048F" w:rsidRPr="0041048F">
        <w:t xml:space="preserve"> resolving user uncertainties to enhancing comprehension of complex topics and even generating creative content like stories or poems based on given keywords [3]</w:t>
      </w:r>
      <w:r w:rsidR="00331560">
        <w:t>.</w:t>
      </w:r>
      <w:r w:rsidR="00331560" w:rsidRPr="00331560">
        <w:t xml:space="preserve"> </w:t>
      </w:r>
    </w:p>
    <w:p w14:paraId="03F7E4AF" w14:textId="58550F50" w:rsidR="0063342E" w:rsidRDefault="00F8092B" w:rsidP="003C72C3">
      <w:r w:rsidRPr="00331560">
        <w:t>Regardless of</w:t>
      </w:r>
      <w:r w:rsidR="00331560" w:rsidRPr="00331560">
        <w:t xml:space="preserve"> extensive media coverage and academic interest in ChatGPT's capabilities, research focusing on </w:t>
      </w:r>
      <w:r w:rsidR="00EE6B58">
        <w:t>a</w:t>
      </w:r>
      <w:r w:rsidR="00331560" w:rsidRPr="00331560">
        <w:t xml:space="preserve"> user perspective remains limited </w:t>
      </w:r>
      <w:r w:rsidR="00331560">
        <w:t xml:space="preserve">potentially </w:t>
      </w:r>
      <w:r w:rsidR="00331560" w:rsidRPr="00331560">
        <w:t>due to its recent release.</w:t>
      </w:r>
      <w:r w:rsidR="00025164">
        <w:t xml:space="preserve"> </w:t>
      </w:r>
      <w:r w:rsidR="00C9016B">
        <w:t xml:space="preserve"> </w:t>
      </w:r>
      <w:r w:rsidR="00472573" w:rsidRPr="00472573">
        <w:t>This area of research appears to hold significant importance, as despite the extensive discussions and numerous applications described for this tool, there seems to be limited exploration of the user's perspective regarding ChatGPT's role beyond its functionalities. Understanding not just its capabilities but also how users perceive ChatGPT's performance in meeting their specific needs remains an understudied aspect.</w:t>
      </w:r>
    </w:p>
    <w:p w14:paraId="0E33CEDD" w14:textId="764E5BEB" w:rsidR="00FD7D1E" w:rsidRDefault="00665407" w:rsidP="00F16047">
      <w:r w:rsidRPr="00F8092B">
        <w:t>Despite</w:t>
      </w:r>
      <w:r w:rsidR="0060099A" w:rsidRPr="00F8092B">
        <w:t xml:space="preserve"> research discovered on ChatGPT on its applicational use, such as solving programming bugs [4, 5, 6], providing education [7, 8, 10, 11], and democratising knowledge [9], </w:t>
      </w:r>
      <w:r w:rsidR="007E1DA3" w:rsidRPr="00F8092B">
        <w:t xml:space="preserve">there is limited </w:t>
      </w:r>
      <w:r w:rsidR="0060099A" w:rsidRPr="00F8092B">
        <w:t xml:space="preserve">research on user perception of how ChatGPT handles such applications. However, there was some notable studies from Tlili et al. [10], as well as Haque et al. [31] to begin addressing this, but due to ChatGPT’s novelty and scope of research at the time, this study aims to expand further; </w:t>
      </w:r>
      <w:r w:rsidR="007E1DA3" w:rsidRPr="00F8092B">
        <w:t>aimed</w:t>
      </w:r>
      <w:r w:rsidR="0060099A" w:rsidRPr="00F8092B">
        <w:t xml:space="preserve"> at users from the public to gain insights into their interactions and found usefulness</w:t>
      </w:r>
      <w:r w:rsidR="003C72C3">
        <w:t>.</w:t>
      </w:r>
    </w:p>
    <w:p w14:paraId="7DA7BA75" w14:textId="5C3D6D7C" w:rsidR="009017C7" w:rsidRDefault="009017C7" w:rsidP="009017C7">
      <w:r>
        <w:t xml:space="preserve">This study </w:t>
      </w:r>
      <w:r>
        <w:t>endeavours</w:t>
      </w:r>
      <w:r>
        <w:t xml:space="preserve"> to bridge the existing research gap by investigating two crucial aspects: firstly, the extent to which ChatGPT contributes to knowledge enhancement for its users, and secondly, its incorporation into their daily practices of knowledge acquisition. To achieve this, a series of research questions and hypotheses have been formulated.</w:t>
      </w:r>
    </w:p>
    <w:p w14:paraId="1F58EBA8" w14:textId="77777777" w:rsidR="00431BD6" w:rsidRDefault="00431BD6" w:rsidP="00431BD6">
      <w:pPr>
        <w:spacing w:after="0"/>
        <w:jc w:val="both"/>
      </w:pPr>
      <w:r>
        <w:t xml:space="preserve">This study will be conducted by way of a quantitative survey to test volunteer participants whether they have used ChatGPT previously, if the use of it has improved their knowledge, and </w:t>
      </w:r>
      <w:r w:rsidRPr="00E3050E">
        <w:t>if they now incorporate ChatGPT into their knowledge-seeking process</w:t>
      </w:r>
      <w:r>
        <w:t xml:space="preserve">. </w:t>
      </w:r>
      <w:r w:rsidRPr="005F2850">
        <w:t xml:space="preserve"> </w:t>
      </w:r>
      <w:r w:rsidRPr="003A2A2C">
        <w:t>Th</w:t>
      </w:r>
      <w:r>
        <w:t>is</w:t>
      </w:r>
      <w:r w:rsidRPr="003A2A2C">
        <w:t xml:space="preserve"> study</w:t>
      </w:r>
      <w:r>
        <w:t xml:space="preserve"> has the potential to provide</w:t>
      </w:r>
      <w:r w:rsidRPr="003A2A2C">
        <w:t xml:space="preserve"> benefit</w:t>
      </w:r>
      <w:r>
        <w:t xml:space="preserve"> to</w:t>
      </w:r>
      <w:r w:rsidRPr="003A2A2C">
        <w:t xml:space="preserve"> academics, corporations, and the public by providing insights on the usefulness of ChatGPT and</w:t>
      </w:r>
      <w:r>
        <w:t xml:space="preserve"> could also</w:t>
      </w:r>
      <w:r w:rsidRPr="003A2A2C">
        <w:t xml:space="preserve"> inspire further research in this area.</w:t>
      </w:r>
    </w:p>
    <w:p w14:paraId="1F7F6217" w14:textId="77777777" w:rsidR="00431BD6" w:rsidRDefault="00431BD6" w:rsidP="00431BD6">
      <w:pPr>
        <w:spacing w:after="0"/>
        <w:jc w:val="both"/>
      </w:pPr>
    </w:p>
    <w:p w14:paraId="391EEF69" w14:textId="38487A1C" w:rsidR="004B1468" w:rsidRDefault="009017C7" w:rsidP="009017C7">
      <w:r>
        <w:lastRenderedPageBreak/>
        <w:t>The research questions aim to ascertain whether users are actively utili</w:t>
      </w:r>
      <w:r w:rsidR="008D1A17">
        <w:t>s</w:t>
      </w:r>
      <w:r>
        <w:t xml:space="preserve">ing ChatGPT, whether its usage results in improved knowledge, and if users have adopted ChatGPT as a regular tool for knowledge </w:t>
      </w:r>
      <w:r w:rsidR="004B1468">
        <w:t>acquisition. The</w:t>
      </w:r>
      <w:r>
        <w:t xml:space="preserve"> hypotheses, on the other hand, aim to test the following: firstly, whether the utilization of ChatGPT increases the likelihood of users enhancing their knowledge on a specific topic; and secondly, whether users who experience knowledge enhancement through ChatGPT are more likely to integrate it into their routine for knowledge acquisition.</w:t>
      </w:r>
      <w:r w:rsidR="004B1468">
        <w:t xml:space="preserve"> </w:t>
      </w:r>
      <w:r>
        <w:t xml:space="preserve">By systematically exploring these research questions and hypotheses, this study seeks to shed light on the role of ChatGPT in empowering users with knowledge and shaping their knowledge-seeking </w:t>
      </w:r>
      <w:r w:rsidR="0006414B">
        <w:t>behaviours</w:t>
      </w:r>
      <w:r>
        <w:t>.</w:t>
      </w:r>
    </w:p>
    <w:p w14:paraId="6C55458E" w14:textId="7F6C8384" w:rsidR="00EB2F7E" w:rsidRDefault="008010AF" w:rsidP="008010AF">
      <w:pPr>
        <w:spacing w:after="0"/>
        <w:jc w:val="both"/>
      </w:pPr>
      <w:r w:rsidRPr="006E0188">
        <w:t>Due to limited time and resources, only one survey will be conducted with mostly closed questions to gather prompt and enriching feedback. Additionally, the analysis will be limited to the collected data without comparison to other datasets, due to the lack of research in this area. It is important to note that bias may be introduced in this study as participants interested in the topic may be the only ones who choose to participate.</w:t>
      </w:r>
    </w:p>
    <w:p w14:paraId="3BC8B9EE" w14:textId="77777777" w:rsidR="008E18AA" w:rsidRDefault="008E18AA" w:rsidP="008010AF">
      <w:pPr>
        <w:spacing w:after="0"/>
        <w:jc w:val="both"/>
      </w:pPr>
    </w:p>
    <w:p w14:paraId="2747B533" w14:textId="11674CFE" w:rsidR="002831CE" w:rsidRDefault="00322A05" w:rsidP="00722F8B">
      <w:pPr>
        <w:spacing w:after="0"/>
        <w:jc w:val="both"/>
      </w:pPr>
      <w:r w:rsidRPr="00D33733">
        <w:t xml:space="preserve">When the survey </w:t>
      </w:r>
      <w:r>
        <w:t>was</w:t>
      </w:r>
      <w:r w:rsidRPr="00D33733">
        <w:t xml:space="preserve"> conducted, informed consent</w:t>
      </w:r>
      <w:r>
        <w:t xml:space="preserve"> was </w:t>
      </w:r>
      <w:r w:rsidR="00371B37">
        <w:t xml:space="preserve">provided from </w:t>
      </w:r>
      <w:r w:rsidRPr="00D33733">
        <w:t xml:space="preserve">each participant, clarifying requirements, expectations, and the option to opt out. Participant data </w:t>
      </w:r>
      <w:r w:rsidR="00371B37">
        <w:t>was</w:t>
      </w:r>
      <w:r w:rsidRPr="00D33733">
        <w:t xml:space="preserve"> anonymi</w:t>
      </w:r>
      <w:r>
        <w:t>s</w:t>
      </w:r>
      <w:r w:rsidRPr="00D33733">
        <w:t xml:space="preserve">ed to protect identity, with characteristics (occupational </w:t>
      </w:r>
      <w:r w:rsidR="00371B37">
        <w:t>status</w:t>
      </w:r>
      <w:r w:rsidRPr="00D33733">
        <w:t xml:space="preserve">, and </w:t>
      </w:r>
      <w:r w:rsidR="00371B37">
        <w:t>course studied where applicable</w:t>
      </w:r>
      <w:r w:rsidRPr="00D33733">
        <w:t>) used for research purposes only. The study allow</w:t>
      </w:r>
      <w:r w:rsidR="00371B37">
        <w:t>ed</w:t>
      </w:r>
      <w:r w:rsidRPr="00D33733">
        <w:t xml:space="preserve"> participants of any gender, sexual orientation, race, or belief</w:t>
      </w:r>
      <w:r>
        <w:t xml:space="preserve"> and beyond</w:t>
      </w:r>
      <w:r w:rsidRPr="00D33733">
        <w:t xml:space="preserve">. No conflicts of interest </w:t>
      </w:r>
      <w:r w:rsidR="00EB2F7E">
        <w:t>were</w:t>
      </w:r>
      <w:r w:rsidRPr="00D33733">
        <w:t xml:space="preserve"> anticipated, and there is no expected</w:t>
      </w:r>
      <w:r>
        <w:t xml:space="preserve"> exposure to</w:t>
      </w:r>
      <w:r w:rsidRPr="00D33733">
        <w:t xml:space="preserve"> risks or dangers for participants</w:t>
      </w:r>
      <w:r w:rsidR="00EB2F7E">
        <w:t>.</w:t>
      </w:r>
    </w:p>
    <w:p w14:paraId="63F7EE96" w14:textId="77777777" w:rsidR="00722F8B" w:rsidRDefault="00722F8B" w:rsidP="00722F8B">
      <w:pPr>
        <w:spacing w:after="0"/>
        <w:jc w:val="both"/>
      </w:pPr>
    </w:p>
    <w:p w14:paraId="640C1A9D" w14:textId="29E9D93C" w:rsidR="00722F8B" w:rsidRDefault="00722F8B" w:rsidP="00722F8B">
      <w:pPr>
        <w:spacing w:after="0"/>
        <w:jc w:val="both"/>
      </w:pPr>
      <w:r>
        <w:t>This study is organised into distinct chapters</w:t>
      </w:r>
      <w:r w:rsidR="004E2D4E">
        <w:t xml:space="preserve">, each contributing to </w:t>
      </w:r>
      <w:r w:rsidR="00301CF7">
        <w:t xml:space="preserve">the exploration of </w:t>
      </w:r>
      <w:r w:rsidR="00DF019F">
        <w:t xml:space="preserve">ChatGPT </w:t>
      </w:r>
      <w:r w:rsidR="008F12AC">
        <w:t>user knowledge enhancement and incorporation</w:t>
      </w:r>
      <w:r w:rsidR="00CB3047">
        <w:t>. The following is an outline of the structure and content of each chapter:</w:t>
      </w:r>
    </w:p>
    <w:p w14:paraId="15BF0A95" w14:textId="1B63F6BA" w:rsidR="005A6535" w:rsidRDefault="00F048BA" w:rsidP="00742C9F">
      <w:pPr>
        <w:pStyle w:val="ListParagraph"/>
        <w:numPr>
          <w:ilvl w:val="0"/>
          <w:numId w:val="20"/>
        </w:numPr>
        <w:spacing w:after="0"/>
        <w:jc w:val="both"/>
      </w:pPr>
      <w:r>
        <w:t>Introduction:</w:t>
      </w:r>
      <w:r>
        <w:t xml:space="preserve"> </w:t>
      </w:r>
      <w:r>
        <w:t>The first chapter serves as a gateway to the research, providing an overview of the selected topic and addressing the identified knowledge gap. It outlines the specific aims and objectives of the study, which are designed to bridge the existing gap in understanding. Additionally, this chapter elucidates the relevance of the research and provides insights into the research methodology employed to conduct the investigation.</w:t>
      </w:r>
    </w:p>
    <w:p w14:paraId="5A921EAC" w14:textId="700E4125" w:rsidR="00F048BA" w:rsidRDefault="00764815" w:rsidP="00742C9F">
      <w:pPr>
        <w:pStyle w:val="ListParagraph"/>
        <w:numPr>
          <w:ilvl w:val="0"/>
          <w:numId w:val="20"/>
        </w:numPr>
        <w:spacing w:after="0"/>
        <w:jc w:val="both"/>
      </w:pPr>
      <w:r>
        <w:t xml:space="preserve">Related Work: </w:t>
      </w:r>
      <w:r w:rsidR="001C018F" w:rsidRPr="001C018F">
        <w:t>The second chapter reviews and evaluates relevant literature related to ChatGPT, with a specific focus on its applications in enhancing user knowledge, incorporation into daily routines, and user perceptions. By analy</w:t>
      </w:r>
      <w:r w:rsidR="001C018F">
        <w:t>s</w:t>
      </w:r>
      <w:r w:rsidR="001C018F" w:rsidRPr="001C018F">
        <w:t>ing existing research, this chapter sets the context for the subsequent empirical investigation</w:t>
      </w:r>
      <w:r w:rsidR="001C018F">
        <w:t>.</w:t>
      </w:r>
    </w:p>
    <w:p w14:paraId="265DD83B" w14:textId="4F41FA1E" w:rsidR="00FC1C66" w:rsidRDefault="00FC1C66" w:rsidP="00742C9F">
      <w:pPr>
        <w:pStyle w:val="ListParagraph"/>
        <w:numPr>
          <w:ilvl w:val="0"/>
          <w:numId w:val="20"/>
        </w:numPr>
        <w:spacing w:after="0"/>
        <w:jc w:val="both"/>
      </w:pPr>
      <w:r>
        <w:lastRenderedPageBreak/>
        <w:t xml:space="preserve">Research Methodology: </w:t>
      </w:r>
      <w:r w:rsidR="00A161BE" w:rsidRPr="00A161BE">
        <w:t>The third chapter explains in detail the research hypotheses and questions formulated for the study. It provides clarity on the research design, data collection methods, and data analysis techniques used to gather and interpret the survey responses. This chapter ensures the methodological robustness of the research.</w:t>
      </w:r>
    </w:p>
    <w:p w14:paraId="779C391D" w14:textId="7A7D4968" w:rsidR="007448C3" w:rsidRDefault="007448C3" w:rsidP="00742C9F">
      <w:pPr>
        <w:pStyle w:val="ListParagraph"/>
        <w:numPr>
          <w:ilvl w:val="0"/>
          <w:numId w:val="20"/>
        </w:numPr>
        <w:spacing w:after="0"/>
        <w:jc w:val="both"/>
      </w:pPr>
      <w:r>
        <w:t xml:space="preserve">Result Analysis: </w:t>
      </w:r>
      <w:r w:rsidR="00F30254" w:rsidRPr="00F30254">
        <w:t>The fourth chapter presents the results obtained from the analysis conducted on the collected survey response data. Graphical and tabular representations of the findings are provided to facilitate a clear understanding of the results. Additionally, this chapter offers contextual information about the survey and its participants.</w:t>
      </w:r>
    </w:p>
    <w:p w14:paraId="72BF5DF5" w14:textId="07C9AC2D" w:rsidR="00CF5F62" w:rsidRDefault="00CF5F62" w:rsidP="00742C9F">
      <w:pPr>
        <w:pStyle w:val="ListParagraph"/>
        <w:numPr>
          <w:ilvl w:val="0"/>
          <w:numId w:val="20"/>
        </w:numPr>
        <w:spacing w:after="0"/>
        <w:jc w:val="both"/>
      </w:pPr>
      <w:r>
        <w:t xml:space="preserve">Discussion of Results: </w:t>
      </w:r>
      <w:r w:rsidR="00837667" w:rsidRPr="00837667">
        <w:t>The fifth chapter interprets the results found in the previous chapter, comparing them against the original research hypotheses and questions. Furthermore, it explores unexpected insights discovered during the analysis and relates the findings to the existing literature. This comprehensive discussion adds depth to the interpretation of results</w:t>
      </w:r>
      <w:r w:rsidR="00753205">
        <w:t>.</w:t>
      </w:r>
    </w:p>
    <w:p w14:paraId="2744D2D2" w14:textId="3A89A514" w:rsidR="004D673C" w:rsidRDefault="004D673C" w:rsidP="00742C9F">
      <w:pPr>
        <w:pStyle w:val="ListParagraph"/>
        <w:numPr>
          <w:ilvl w:val="0"/>
          <w:numId w:val="20"/>
        </w:numPr>
        <w:spacing w:after="0"/>
        <w:jc w:val="both"/>
      </w:pPr>
      <w:r>
        <w:t xml:space="preserve">Conclusion: </w:t>
      </w:r>
      <w:r w:rsidR="00837667" w:rsidRPr="00837667">
        <w:t>The final chapter synthesi</w:t>
      </w:r>
      <w:r w:rsidR="006D2EAE">
        <w:t>s</w:t>
      </w:r>
      <w:r w:rsidR="00837667" w:rsidRPr="00837667">
        <w:t>es the key findings, revisiting the research objectives to summari</w:t>
      </w:r>
      <w:r w:rsidR="006D2EAE">
        <w:t>s</w:t>
      </w:r>
      <w:r w:rsidR="00837667" w:rsidRPr="00837667">
        <w:t xml:space="preserve">e the main outcomes. It emphasizes the most significant recommendations for future research that could expand upon the current work presented in the </w:t>
      </w:r>
      <w:r w:rsidR="006D2EAE">
        <w:t>study</w:t>
      </w:r>
      <w:r w:rsidR="00837667" w:rsidRPr="00837667">
        <w:t>. The conclusion highlights the implications of the study and reinforces the contribution of this research to the broader field of ChatGPT and user-centric AI applications.</w:t>
      </w:r>
    </w:p>
    <w:p w14:paraId="5828347A" w14:textId="77777777" w:rsidR="008E18AA" w:rsidRPr="006E0188" w:rsidRDefault="008E18AA" w:rsidP="008010AF">
      <w:pPr>
        <w:spacing w:after="0"/>
        <w:jc w:val="both"/>
      </w:pPr>
    </w:p>
    <w:p w14:paraId="261165D7" w14:textId="77777777" w:rsidR="008010AF" w:rsidRDefault="008010AF" w:rsidP="005F2850">
      <w:pPr>
        <w:spacing w:after="0"/>
        <w:jc w:val="both"/>
      </w:pPr>
    </w:p>
    <w:p w14:paraId="2355FB51" w14:textId="77777777" w:rsidR="0024263D" w:rsidRDefault="0024263D" w:rsidP="005F2850">
      <w:pPr>
        <w:spacing w:after="0"/>
        <w:jc w:val="both"/>
      </w:pPr>
    </w:p>
    <w:p w14:paraId="242E5989" w14:textId="77777777" w:rsidR="0024263D" w:rsidRDefault="0024263D" w:rsidP="005F2850">
      <w:pPr>
        <w:spacing w:after="0"/>
        <w:jc w:val="both"/>
      </w:pPr>
    </w:p>
    <w:p w14:paraId="69409906" w14:textId="5A878506" w:rsidR="00C23843" w:rsidRDefault="00C23843" w:rsidP="009017C7"/>
    <w:p w14:paraId="092D4BF2" w14:textId="77868C92" w:rsidR="00243E13" w:rsidRDefault="00243E13" w:rsidP="009017C7"/>
    <w:p w14:paraId="2CF85857" w14:textId="77777777" w:rsidR="00F16047" w:rsidRPr="00CB7A58" w:rsidRDefault="00F16047" w:rsidP="00CB7A58"/>
    <w:p w14:paraId="4D4A803E" w14:textId="77777777" w:rsidR="00CB7A58" w:rsidRPr="00CB7A58" w:rsidRDefault="00CB7A58" w:rsidP="00CB7A58"/>
    <w:sectPr w:rsidR="00CB7A58" w:rsidRPr="00CB7A58" w:rsidSect="00795DEE">
      <w:headerReference w:type="default" r:id="rId8"/>
      <w:footerReference w:type="default" r:id="rId9"/>
      <w:headerReference w:type="first" r:id="rId10"/>
      <w:footerReference w:type="first" r:id="rId11"/>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90823" w14:textId="77777777" w:rsidR="00B81C2F" w:rsidRDefault="00B81C2F" w:rsidP="00081B12">
      <w:pPr>
        <w:spacing w:after="0" w:line="240" w:lineRule="auto"/>
      </w:pPr>
      <w:r>
        <w:separator/>
      </w:r>
    </w:p>
  </w:endnote>
  <w:endnote w:type="continuationSeparator" w:id="0">
    <w:p w14:paraId="5890AE5B" w14:textId="77777777" w:rsidR="00B81C2F" w:rsidRDefault="00B81C2F"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45DEE" w14:textId="77777777" w:rsidR="00B81C2F" w:rsidRDefault="00B81C2F" w:rsidP="00081B12">
      <w:pPr>
        <w:spacing w:after="0" w:line="240" w:lineRule="auto"/>
      </w:pPr>
      <w:r>
        <w:separator/>
      </w:r>
    </w:p>
  </w:footnote>
  <w:footnote w:type="continuationSeparator" w:id="0">
    <w:p w14:paraId="5953135A" w14:textId="77777777" w:rsidR="00B81C2F" w:rsidRDefault="00B81C2F"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32B3B83"/>
    <w:multiLevelType w:val="hybridMultilevel"/>
    <w:tmpl w:val="B330DA6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3"/>
  </w:num>
  <w:num w:numId="3" w16cid:durableId="199821871">
    <w:abstractNumId w:val="0"/>
  </w:num>
  <w:num w:numId="4" w16cid:durableId="338390546">
    <w:abstractNumId w:val="18"/>
  </w:num>
  <w:num w:numId="5" w16cid:durableId="1600942061">
    <w:abstractNumId w:val="8"/>
  </w:num>
  <w:num w:numId="6" w16cid:durableId="1593125186">
    <w:abstractNumId w:val="15"/>
  </w:num>
  <w:num w:numId="7" w16cid:durableId="681663128">
    <w:abstractNumId w:val="9"/>
  </w:num>
  <w:num w:numId="8" w16cid:durableId="2113745028">
    <w:abstractNumId w:val="14"/>
  </w:num>
  <w:num w:numId="9" w16cid:durableId="1249193410">
    <w:abstractNumId w:val="16"/>
  </w:num>
  <w:num w:numId="10" w16cid:durableId="1096168741">
    <w:abstractNumId w:val="3"/>
  </w:num>
  <w:num w:numId="11" w16cid:durableId="557206681">
    <w:abstractNumId w:val="11"/>
  </w:num>
  <w:num w:numId="12" w16cid:durableId="583876953">
    <w:abstractNumId w:val="5"/>
  </w:num>
  <w:num w:numId="13" w16cid:durableId="690254603">
    <w:abstractNumId w:val="19"/>
  </w:num>
  <w:num w:numId="14" w16cid:durableId="1625424116">
    <w:abstractNumId w:val="7"/>
  </w:num>
  <w:num w:numId="15" w16cid:durableId="1693528426">
    <w:abstractNumId w:val="17"/>
  </w:num>
  <w:num w:numId="16" w16cid:durableId="1314531234">
    <w:abstractNumId w:val="6"/>
  </w:num>
  <w:num w:numId="17" w16cid:durableId="821384645">
    <w:abstractNumId w:val="2"/>
  </w:num>
  <w:num w:numId="18" w16cid:durableId="159740914">
    <w:abstractNumId w:val="10"/>
  </w:num>
  <w:num w:numId="19" w16cid:durableId="1728458855">
    <w:abstractNumId w:val="4"/>
  </w:num>
  <w:num w:numId="20" w16cid:durableId="173145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2F8A"/>
    <w:rsid w:val="00003BA4"/>
    <w:rsid w:val="000045B9"/>
    <w:rsid w:val="00007B06"/>
    <w:rsid w:val="000114AC"/>
    <w:rsid w:val="00011DFE"/>
    <w:rsid w:val="00012EEC"/>
    <w:rsid w:val="000134EE"/>
    <w:rsid w:val="00014C82"/>
    <w:rsid w:val="00016015"/>
    <w:rsid w:val="0001629F"/>
    <w:rsid w:val="00016E55"/>
    <w:rsid w:val="00021A78"/>
    <w:rsid w:val="00023894"/>
    <w:rsid w:val="000249F5"/>
    <w:rsid w:val="00024D91"/>
    <w:rsid w:val="00025164"/>
    <w:rsid w:val="00025C21"/>
    <w:rsid w:val="000263CA"/>
    <w:rsid w:val="000263DC"/>
    <w:rsid w:val="0002703D"/>
    <w:rsid w:val="00030290"/>
    <w:rsid w:val="00033563"/>
    <w:rsid w:val="0003385E"/>
    <w:rsid w:val="00034679"/>
    <w:rsid w:val="0003707A"/>
    <w:rsid w:val="000375F3"/>
    <w:rsid w:val="000377FC"/>
    <w:rsid w:val="00040562"/>
    <w:rsid w:val="00040D44"/>
    <w:rsid w:val="000411C8"/>
    <w:rsid w:val="00041EF8"/>
    <w:rsid w:val="0004202C"/>
    <w:rsid w:val="000425E3"/>
    <w:rsid w:val="00044B60"/>
    <w:rsid w:val="000452DE"/>
    <w:rsid w:val="0004579A"/>
    <w:rsid w:val="000458FD"/>
    <w:rsid w:val="00046BC7"/>
    <w:rsid w:val="00047AF1"/>
    <w:rsid w:val="0005066B"/>
    <w:rsid w:val="000515E5"/>
    <w:rsid w:val="00051BBC"/>
    <w:rsid w:val="00052DB7"/>
    <w:rsid w:val="00052E58"/>
    <w:rsid w:val="000535C5"/>
    <w:rsid w:val="000539EC"/>
    <w:rsid w:val="000542EB"/>
    <w:rsid w:val="00054F29"/>
    <w:rsid w:val="00055216"/>
    <w:rsid w:val="000552E3"/>
    <w:rsid w:val="0005537A"/>
    <w:rsid w:val="00057647"/>
    <w:rsid w:val="00057997"/>
    <w:rsid w:val="000605CB"/>
    <w:rsid w:val="00060B0B"/>
    <w:rsid w:val="00060EB5"/>
    <w:rsid w:val="00061627"/>
    <w:rsid w:val="00063A3A"/>
    <w:rsid w:val="0006414B"/>
    <w:rsid w:val="000658C4"/>
    <w:rsid w:val="000705E9"/>
    <w:rsid w:val="00071B6F"/>
    <w:rsid w:val="00073123"/>
    <w:rsid w:val="00076A9A"/>
    <w:rsid w:val="000771E5"/>
    <w:rsid w:val="000774DA"/>
    <w:rsid w:val="00077CAB"/>
    <w:rsid w:val="00080432"/>
    <w:rsid w:val="000818BE"/>
    <w:rsid w:val="00081AD2"/>
    <w:rsid w:val="00081B12"/>
    <w:rsid w:val="000844D0"/>
    <w:rsid w:val="000854DD"/>
    <w:rsid w:val="0008585C"/>
    <w:rsid w:val="00085D22"/>
    <w:rsid w:val="00086BF6"/>
    <w:rsid w:val="00087993"/>
    <w:rsid w:val="00087D50"/>
    <w:rsid w:val="0009064E"/>
    <w:rsid w:val="00090B9E"/>
    <w:rsid w:val="00090C94"/>
    <w:rsid w:val="0009174D"/>
    <w:rsid w:val="0009225A"/>
    <w:rsid w:val="00093774"/>
    <w:rsid w:val="00093E9C"/>
    <w:rsid w:val="0009525A"/>
    <w:rsid w:val="00095309"/>
    <w:rsid w:val="000959CE"/>
    <w:rsid w:val="000968C7"/>
    <w:rsid w:val="00097AD4"/>
    <w:rsid w:val="00097C43"/>
    <w:rsid w:val="000A0B11"/>
    <w:rsid w:val="000A1F13"/>
    <w:rsid w:val="000A3436"/>
    <w:rsid w:val="000A41B1"/>
    <w:rsid w:val="000A655A"/>
    <w:rsid w:val="000A67AA"/>
    <w:rsid w:val="000A7754"/>
    <w:rsid w:val="000B0EA4"/>
    <w:rsid w:val="000B21F2"/>
    <w:rsid w:val="000B25F9"/>
    <w:rsid w:val="000B43D4"/>
    <w:rsid w:val="000B4CE0"/>
    <w:rsid w:val="000B539A"/>
    <w:rsid w:val="000B5589"/>
    <w:rsid w:val="000C07D0"/>
    <w:rsid w:val="000C1A4F"/>
    <w:rsid w:val="000C57A6"/>
    <w:rsid w:val="000C5C93"/>
    <w:rsid w:val="000C6DAE"/>
    <w:rsid w:val="000C7B56"/>
    <w:rsid w:val="000D0755"/>
    <w:rsid w:val="000D14CA"/>
    <w:rsid w:val="000D1ECB"/>
    <w:rsid w:val="000D1FE3"/>
    <w:rsid w:val="000D2AD0"/>
    <w:rsid w:val="000D2E56"/>
    <w:rsid w:val="000D3F5A"/>
    <w:rsid w:val="000D4B0E"/>
    <w:rsid w:val="000D4C7D"/>
    <w:rsid w:val="000D5E37"/>
    <w:rsid w:val="000D69C0"/>
    <w:rsid w:val="000D6A73"/>
    <w:rsid w:val="000D6F40"/>
    <w:rsid w:val="000D7A5A"/>
    <w:rsid w:val="000D7AC1"/>
    <w:rsid w:val="000D7C6E"/>
    <w:rsid w:val="000E0C75"/>
    <w:rsid w:val="000E2135"/>
    <w:rsid w:val="000E3454"/>
    <w:rsid w:val="000E4BC7"/>
    <w:rsid w:val="000E682B"/>
    <w:rsid w:val="000E68B4"/>
    <w:rsid w:val="000E78B8"/>
    <w:rsid w:val="000F0832"/>
    <w:rsid w:val="000F1A3A"/>
    <w:rsid w:val="000F2A3A"/>
    <w:rsid w:val="000F2C46"/>
    <w:rsid w:val="000F2F99"/>
    <w:rsid w:val="000F3F43"/>
    <w:rsid w:val="000F4488"/>
    <w:rsid w:val="000F4CD0"/>
    <w:rsid w:val="000F5A93"/>
    <w:rsid w:val="000F68C8"/>
    <w:rsid w:val="00101565"/>
    <w:rsid w:val="0010239E"/>
    <w:rsid w:val="001025F7"/>
    <w:rsid w:val="00102D67"/>
    <w:rsid w:val="001033F0"/>
    <w:rsid w:val="00107A17"/>
    <w:rsid w:val="00111F47"/>
    <w:rsid w:val="00113A0F"/>
    <w:rsid w:val="001143F9"/>
    <w:rsid w:val="00114E34"/>
    <w:rsid w:val="00115B94"/>
    <w:rsid w:val="001167CA"/>
    <w:rsid w:val="00122B10"/>
    <w:rsid w:val="001233BC"/>
    <w:rsid w:val="00125079"/>
    <w:rsid w:val="001272C7"/>
    <w:rsid w:val="00130347"/>
    <w:rsid w:val="00130A10"/>
    <w:rsid w:val="0013223F"/>
    <w:rsid w:val="00133634"/>
    <w:rsid w:val="00133A92"/>
    <w:rsid w:val="00133AB3"/>
    <w:rsid w:val="0013421C"/>
    <w:rsid w:val="001402B6"/>
    <w:rsid w:val="00140566"/>
    <w:rsid w:val="001412FB"/>
    <w:rsid w:val="001417B1"/>
    <w:rsid w:val="001423F2"/>
    <w:rsid w:val="00142D0D"/>
    <w:rsid w:val="001436FA"/>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527"/>
    <w:rsid w:val="001618E2"/>
    <w:rsid w:val="00161950"/>
    <w:rsid w:val="00162043"/>
    <w:rsid w:val="0016299E"/>
    <w:rsid w:val="00162BC0"/>
    <w:rsid w:val="001632C1"/>
    <w:rsid w:val="00163468"/>
    <w:rsid w:val="0016416D"/>
    <w:rsid w:val="00164827"/>
    <w:rsid w:val="00165290"/>
    <w:rsid w:val="00165C35"/>
    <w:rsid w:val="0016674E"/>
    <w:rsid w:val="00167AC8"/>
    <w:rsid w:val="00170933"/>
    <w:rsid w:val="00171040"/>
    <w:rsid w:val="00171D39"/>
    <w:rsid w:val="00173384"/>
    <w:rsid w:val="00174029"/>
    <w:rsid w:val="00174E16"/>
    <w:rsid w:val="00175549"/>
    <w:rsid w:val="00175793"/>
    <w:rsid w:val="001758A3"/>
    <w:rsid w:val="001763AB"/>
    <w:rsid w:val="00176C21"/>
    <w:rsid w:val="00177780"/>
    <w:rsid w:val="00180CFA"/>
    <w:rsid w:val="00181279"/>
    <w:rsid w:val="00181FEB"/>
    <w:rsid w:val="0018209A"/>
    <w:rsid w:val="001827CE"/>
    <w:rsid w:val="00182997"/>
    <w:rsid w:val="001830B7"/>
    <w:rsid w:val="00183B78"/>
    <w:rsid w:val="0018479C"/>
    <w:rsid w:val="001849AA"/>
    <w:rsid w:val="00184F4E"/>
    <w:rsid w:val="001855B5"/>
    <w:rsid w:val="00186724"/>
    <w:rsid w:val="00191A44"/>
    <w:rsid w:val="001922A0"/>
    <w:rsid w:val="00193388"/>
    <w:rsid w:val="001943F0"/>
    <w:rsid w:val="0019488A"/>
    <w:rsid w:val="00197EBF"/>
    <w:rsid w:val="001A023C"/>
    <w:rsid w:val="001A05FD"/>
    <w:rsid w:val="001A1B41"/>
    <w:rsid w:val="001A3659"/>
    <w:rsid w:val="001A3BF6"/>
    <w:rsid w:val="001A47EB"/>
    <w:rsid w:val="001A4A9E"/>
    <w:rsid w:val="001A5A3F"/>
    <w:rsid w:val="001A69B2"/>
    <w:rsid w:val="001A792E"/>
    <w:rsid w:val="001B014A"/>
    <w:rsid w:val="001B0BA6"/>
    <w:rsid w:val="001B3178"/>
    <w:rsid w:val="001B3346"/>
    <w:rsid w:val="001B38F1"/>
    <w:rsid w:val="001B39B4"/>
    <w:rsid w:val="001B44E2"/>
    <w:rsid w:val="001B4AE6"/>
    <w:rsid w:val="001B5B6B"/>
    <w:rsid w:val="001B6112"/>
    <w:rsid w:val="001B693F"/>
    <w:rsid w:val="001B6A73"/>
    <w:rsid w:val="001B732E"/>
    <w:rsid w:val="001B74B4"/>
    <w:rsid w:val="001C018F"/>
    <w:rsid w:val="001C03BC"/>
    <w:rsid w:val="001C046F"/>
    <w:rsid w:val="001C0C4E"/>
    <w:rsid w:val="001C112E"/>
    <w:rsid w:val="001C185E"/>
    <w:rsid w:val="001C1929"/>
    <w:rsid w:val="001C26D5"/>
    <w:rsid w:val="001C3056"/>
    <w:rsid w:val="001C4D87"/>
    <w:rsid w:val="001C4FB4"/>
    <w:rsid w:val="001C59CB"/>
    <w:rsid w:val="001C5F11"/>
    <w:rsid w:val="001C5FD2"/>
    <w:rsid w:val="001C6089"/>
    <w:rsid w:val="001C71E1"/>
    <w:rsid w:val="001D1213"/>
    <w:rsid w:val="001D1591"/>
    <w:rsid w:val="001D1BA9"/>
    <w:rsid w:val="001D1F3B"/>
    <w:rsid w:val="001D22A8"/>
    <w:rsid w:val="001D348A"/>
    <w:rsid w:val="001D3808"/>
    <w:rsid w:val="001D3853"/>
    <w:rsid w:val="001D3E1A"/>
    <w:rsid w:val="001D450B"/>
    <w:rsid w:val="001D53ED"/>
    <w:rsid w:val="001D6075"/>
    <w:rsid w:val="001D771A"/>
    <w:rsid w:val="001D7C3F"/>
    <w:rsid w:val="001E0BED"/>
    <w:rsid w:val="001E0C69"/>
    <w:rsid w:val="001E0DD0"/>
    <w:rsid w:val="001E10E6"/>
    <w:rsid w:val="001E181D"/>
    <w:rsid w:val="001E2892"/>
    <w:rsid w:val="001E2C56"/>
    <w:rsid w:val="001E3052"/>
    <w:rsid w:val="001E42DC"/>
    <w:rsid w:val="001E60A5"/>
    <w:rsid w:val="001E6DE1"/>
    <w:rsid w:val="001E7052"/>
    <w:rsid w:val="001F1821"/>
    <w:rsid w:val="001F2B57"/>
    <w:rsid w:val="001F38B0"/>
    <w:rsid w:val="001F3A11"/>
    <w:rsid w:val="001F3E4C"/>
    <w:rsid w:val="001F528F"/>
    <w:rsid w:val="001F5884"/>
    <w:rsid w:val="001F6CFC"/>
    <w:rsid w:val="001F748B"/>
    <w:rsid w:val="001F78A1"/>
    <w:rsid w:val="001F7B67"/>
    <w:rsid w:val="001F7BB8"/>
    <w:rsid w:val="002006A9"/>
    <w:rsid w:val="00201DE5"/>
    <w:rsid w:val="00201E29"/>
    <w:rsid w:val="002023EC"/>
    <w:rsid w:val="00202621"/>
    <w:rsid w:val="00202C6A"/>
    <w:rsid w:val="00206E2F"/>
    <w:rsid w:val="002127B8"/>
    <w:rsid w:val="00212C70"/>
    <w:rsid w:val="002137F5"/>
    <w:rsid w:val="00214F4D"/>
    <w:rsid w:val="00216185"/>
    <w:rsid w:val="002171B1"/>
    <w:rsid w:val="00217BAE"/>
    <w:rsid w:val="00220475"/>
    <w:rsid w:val="002213B4"/>
    <w:rsid w:val="00221DF7"/>
    <w:rsid w:val="002240E7"/>
    <w:rsid w:val="002270BC"/>
    <w:rsid w:val="0023041E"/>
    <w:rsid w:val="00230FA7"/>
    <w:rsid w:val="00232D3F"/>
    <w:rsid w:val="00232F58"/>
    <w:rsid w:val="0023367C"/>
    <w:rsid w:val="00234788"/>
    <w:rsid w:val="00235063"/>
    <w:rsid w:val="002359F9"/>
    <w:rsid w:val="00235D74"/>
    <w:rsid w:val="00237B17"/>
    <w:rsid w:val="00240097"/>
    <w:rsid w:val="00240B3E"/>
    <w:rsid w:val="0024263D"/>
    <w:rsid w:val="00243E13"/>
    <w:rsid w:val="00244B6E"/>
    <w:rsid w:val="00244C8B"/>
    <w:rsid w:val="002458EB"/>
    <w:rsid w:val="00246F6C"/>
    <w:rsid w:val="00250A5A"/>
    <w:rsid w:val="00250F36"/>
    <w:rsid w:val="00253686"/>
    <w:rsid w:val="002549A0"/>
    <w:rsid w:val="00255143"/>
    <w:rsid w:val="002568C5"/>
    <w:rsid w:val="00256C5A"/>
    <w:rsid w:val="00257269"/>
    <w:rsid w:val="00257394"/>
    <w:rsid w:val="00257763"/>
    <w:rsid w:val="0025781E"/>
    <w:rsid w:val="00257E4B"/>
    <w:rsid w:val="00260931"/>
    <w:rsid w:val="002610E1"/>
    <w:rsid w:val="0026180C"/>
    <w:rsid w:val="00261A34"/>
    <w:rsid w:val="002632F5"/>
    <w:rsid w:val="00263392"/>
    <w:rsid w:val="00263970"/>
    <w:rsid w:val="00263EC7"/>
    <w:rsid w:val="00264981"/>
    <w:rsid w:val="00267E5D"/>
    <w:rsid w:val="00270634"/>
    <w:rsid w:val="0027230C"/>
    <w:rsid w:val="00272901"/>
    <w:rsid w:val="002738D1"/>
    <w:rsid w:val="00273CB7"/>
    <w:rsid w:val="00273ECC"/>
    <w:rsid w:val="00274425"/>
    <w:rsid w:val="0027596D"/>
    <w:rsid w:val="00276AF6"/>
    <w:rsid w:val="00277F06"/>
    <w:rsid w:val="00277F6D"/>
    <w:rsid w:val="0028105F"/>
    <w:rsid w:val="0028271E"/>
    <w:rsid w:val="002831CE"/>
    <w:rsid w:val="00283CE0"/>
    <w:rsid w:val="002870A5"/>
    <w:rsid w:val="00290FE8"/>
    <w:rsid w:val="00294C49"/>
    <w:rsid w:val="00295695"/>
    <w:rsid w:val="002959DC"/>
    <w:rsid w:val="002970B8"/>
    <w:rsid w:val="00297F91"/>
    <w:rsid w:val="002A0549"/>
    <w:rsid w:val="002A11D2"/>
    <w:rsid w:val="002A154D"/>
    <w:rsid w:val="002A18C7"/>
    <w:rsid w:val="002A21C6"/>
    <w:rsid w:val="002A31DC"/>
    <w:rsid w:val="002A50DA"/>
    <w:rsid w:val="002A516F"/>
    <w:rsid w:val="002A5471"/>
    <w:rsid w:val="002A7849"/>
    <w:rsid w:val="002A79B5"/>
    <w:rsid w:val="002B044F"/>
    <w:rsid w:val="002B1D35"/>
    <w:rsid w:val="002B2D3D"/>
    <w:rsid w:val="002B32DC"/>
    <w:rsid w:val="002B3FA9"/>
    <w:rsid w:val="002B4EA8"/>
    <w:rsid w:val="002B72CE"/>
    <w:rsid w:val="002B75A6"/>
    <w:rsid w:val="002C115B"/>
    <w:rsid w:val="002C1D75"/>
    <w:rsid w:val="002C2AD3"/>
    <w:rsid w:val="002C3B4F"/>
    <w:rsid w:val="002C60F6"/>
    <w:rsid w:val="002C679B"/>
    <w:rsid w:val="002C6C4E"/>
    <w:rsid w:val="002C6E03"/>
    <w:rsid w:val="002D08C1"/>
    <w:rsid w:val="002D0A8C"/>
    <w:rsid w:val="002D1E6D"/>
    <w:rsid w:val="002D2381"/>
    <w:rsid w:val="002D2B46"/>
    <w:rsid w:val="002D376C"/>
    <w:rsid w:val="002D4842"/>
    <w:rsid w:val="002D4D3E"/>
    <w:rsid w:val="002D5A60"/>
    <w:rsid w:val="002D7935"/>
    <w:rsid w:val="002D7BD3"/>
    <w:rsid w:val="002E05F1"/>
    <w:rsid w:val="002E0D92"/>
    <w:rsid w:val="002E1B94"/>
    <w:rsid w:val="002E29F1"/>
    <w:rsid w:val="002E2C99"/>
    <w:rsid w:val="002E5B15"/>
    <w:rsid w:val="002E72CB"/>
    <w:rsid w:val="002F18A8"/>
    <w:rsid w:val="002F1C07"/>
    <w:rsid w:val="002F2004"/>
    <w:rsid w:val="002F3701"/>
    <w:rsid w:val="002F5316"/>
    <w:rsid w:val="002F5E2F"/>
    <w:rsid w:val="002F72AB"/>
    <w:rsid w:val="002F7D02"/>
    <w:rsid w:val="00301213"/>
    <w:rsid w:val="0030141C"/>
    <w:rsid w:val="00301CF7"/>
    <w:rsid w:val="00301E85"/>
    <w:rsid w:val="00304B53"/>
    <w:rsid w:val="003058F0"/>
    <w:rsid w:val="003115D3"/>
    <w:rsid w:val="003121A9"/>
    <w:rsid w:val="003126FF"/>
    <w:rsid w:val="003130E0"/>
    <w:rsid w:val="003137CA"/>
    <w:rsid w:val="00314112"/>
    <w:rsid w:val="00314862"/>
    <w:rsid w:val="003166D1"/>
    <w:rsid w:val="003205B8"/>
    <w:rsid w:val="0032075B"/>
    <w:rsid w:val="0032171F"/>
    <w:rsid w:val="00321E59"/>
    <w:rsid w:val="00322A05"/>
    <w:rsid w:val="0032384A"/>
    <w:rsid w:val="003239D2"/>
    <w:rsid w:val="00323A4C"/>
    <w:rsid w:val="00323F1C"/>
    <w:rsid w:val="003242B8"/>
    <w:rsid w:val="003303B2"/>
    <w:rsid w:val="00331560"/>
    <w:rsid w:val="00331621"/>
    <w:rsid w:val="00331A7A"/>
    <w:rsid w:val="00332D16"/>
    <w:rsid w:val="00333D54"/>
    <w:rsid w:val="00335E5D"/>
    <w:rsid w:val="003363DE"/>
    <w:rsid w:val="00336942"/>
    <w:rsid w:val="00337428"/>
    <w:rsid w:val="00340CB9"/>
    <w:rsid w:val="00340F60"/>
    <w:rsid w:val="00341172"/>
    <w:rsid w:val="00341F0E"/>
    <w:rsid w:val="00342467"/>
    <w:rsid w:val="003437AE"/>
    <w:rsid w:val="00343895"/>
    <w:rsid w:val="00344435"/>
    <w:rsid w:val="00344CDB"/>
    <w:rsid w:val="0034501C"/>
    <w:rsid w:val="0034581C"/>
    <w:rsid w:val="00350856"/>
    <w:rsid w:val="003528FA"/>
    <w:rsid w:val="00352BAF"/>
    <w:rsid w:val="00353020"/>
    <w:rsid w:val="003544E0"/>
    <w:rsid w:val="00354E25"/>
    <w:rsid w:val="003552E7"/>
    <w:rsid w:val="0035581F"/>
    <w:rsid w:val="00356976"/>
    <w:rsid w:val="00356AEC"/>
    <w:rsid w:val="00357B6E"/>
    <w:rsid w:val="0036090E"/>
    <w:rsid w:val="0036214B"/>
    <w:rsid w:val="0036245C"/>
    <w:rsid w:val="003632B1"/>
    <w:rsid w:val="00363A3F"/>
    <w:rsid w:val="003641A3"/>
    <w:rsid w:val="003655A6"/>
    <w:rsid w:val="003656C0"/>
    <w:rsid w:val="003659C0"/>
    <w:rsid w:val="00366404"/>
    <w:rsid w:val="00366996"/>
    <w:rsid w:val="00367919"/>
    <w:rsid w:val="00371AB0"/>
    <w:rsid w:val="00371B37"/>
    <w:rsid w:val="003731C4"/>
    <w:rsid w:val="00374016"/>
    <w:rsid w:val="003741A3"/>
    <w:rsid w:val="003749DB"/>
    <w:rsid w:val="003754F0"/>
    <w:rsid w:val="00376636"/>
    <w:rsid w:val="00377A1D"/>
    <w:rsid w:val="00377D25"/>
    <w:rsid w:val="003822CB"/>
    <w:rsid w:val="003845C2"/>
    <w:rsid w:val="00385097"/>
    <w:rsid w:val="003854CC"/>
    <w:rsid w:val="003856F2"/>
    <w:rsid w:val="00391A0C"/>
    <w:rsid w:val="00391DAF"/>
    <w:rsid w:val="00392C55"/>
    <w:rsid w:val="00393DF8"/>
    <w:rsid w:val="00393FA5"/>
    <w:rsid w:val="00394292"/>
    <w:rsid w:val="00395C45"/>
    <w:rsid w:val="00395C58"/>
    <w:rsid w:val="0039683F"/>
    <w:rsid w:val="003979F4"/>
    <w:rsid w:val="00397C12"/>
    <w:rsid w:val="00397D38"/>
    <w:rsid w:val="003A023B"/>
    <w:rsid w:val="003A1EBC"/>
    <w:rsid w:val="003A2A2C"/>
    <w:rsid w:val="003A3854"/>
    <w:rsid w:val="003A3CC8"/>
    <w:rsid w:val="003A4993"/>
    <w:rsid w:val="003A6B7A"/>
    <w:rsid w:val="003A6E9F"/>
    <w:rsid w:val="003A7122"/>
    <w:rsid w:val="003B2690"/>
    <w:rsid w:val="003B3774"/>
    <w:rsid w:val="003B4290"/>
    <w:rsid w:val="003B45DC"/>
    <w:rsid w:val="003B5067"/>
    <w:rsid w:val="003B50DF"/>
    <w:rsid w:val="003B5B2E"/>
    <w:rsid w:val="003B6322"/>
    <w:rsid w:val="003B7B03"/>
    <w:rsid w:val="003C059F"/>
    <w:rsid w:val="003C17F9"/>
    <w:rsid w:val="003C1BE5"/>
    <w:rsid w:val="003C268C"/>
    <w:rsid w:val="003C2BE5"/>
    <w:rsid w:val="003C4FC5"/>
    <w:rsid w:val="003C5013"/>
    <w:rsid w:val="003C59E1"/>
    <w:rsid w:val="003C72C3"/>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3F7ED3"/>
    <w:rsid w:val="00401AB9"/>
    <w:rsid w:val="00403267"/>
    <w:rsid w:val="004041BE"/>
    <w:rsid w:val="00404390"/>
    <w:rsid w:val="00405312"/>
    <w:rsid w:val="00405C33"/>
    <w:rsid w:val="004073F4"/>
    <w:rsid w:val="004075BB"/>
    <w:rsid w:val="0041048F"/>
    <w:rsid w:val="00411089"/>
    <w:rsid w:val="004114E0"/>
    <w:rsid w:val="00411DD3"/>
    <w:rsid w:val="004120DE"/>
    <w:rsid w:val="00412982"/>
    <w:rsid w:val="00414B19"/>
    <w:rsid w:val="00414B97"/>
    <w:rsid w:val="004157EB"/>
    <w:rsid w:val="00417075"/>
    <w:rsid w:val="004171B3"/>
    <w:rsid w:val="0041793B"/>
    <w:rsid w:val="00420160"/>
    <w:rsid w:val="00421042"/>
    <w:rsid w:val="00421795"/>
    <w:rsid w:val="0042262C"/>
    <w:rsid w:val="00423352"/>
    <w:rsid w:val="004243FA"/>
    <w:rsid w:val="004247C2"/>
    <w:rsid w:val="00424A5B"/>
    <w:rsid w:val="00425CC9"/>
    <w:rsid w:val="0042796A"/>
    <w:rsid w:val="00431789"/>
    <w:rsid w:val="00431BD6"/>
    <w:rsid w:val="00432A54"/>
    <w:rsid w:val="00432ACC"/>
    <w:rsid w:val="00432CA9"/>
    <w:rsid w:val="0043407A"/>
    <w:rsid w:val="0043477D"/>
    <w:rsid w:val="00435118"/>
    <w:rsid w:val="004365CC"/>
    <w:rsid w:val="00436F63"/>
    <w:rsid w:val="00437B95"/>
    <w:rsid w:val="00437C7C"/>
    <w:rsid w:val="00440A84"/>
    <w:rsid w:val="00440D43"/>
    <w:rsid w:val="004417B2"/>
    <w:rsid w:val="00442B61"/>
    <w:rsid w:val="00443A2D"/>
    <w:rsid w:val="00445778"/>
    <w:rsid w:val="00445A4F"/>
    <w:rsid w:val="004464B4"/>
    <w:rsid w:val="004467B5"/>
    <w:rsid w:val="004469C1"/>
    <w:rsid w:val="00446A8D"/>
    <w:rsid w:val="00446C21"/>
    <w:rsid w:val="00447391"/>
    <w:rsid w:val="00450DFF"/>
    <w:rsid w:val="004510D2"/>
    <w:rsid w:val="00451282"/>
    <w:rsid w:val="00453A94"/>
    <w:rsid w:val="004557AA"/>
    <w:rsid w:val="00455AE3"/>
    <w:rsid w:val="00456427"/>
    <w:rsid w:val="0045657A"/>
    <w:rsid w:val="00457BB4"/>
    <w:rsid w:val="0046151F"/>
    <w:rsid w:val="00462017"/>
    <w:rsid w:val="004621F7"/>
    <w:rsid w:val="0046246B"/>
    <w:rsid w:val="0046251E"/>
    <w:rsid w:val="00463374"/>
    <w:rsid w:val="00463EA0"/>
    <w:rsid w:val="00464AE4"/>
    <w:rsid w:val="00464B51"/>
    <w:rsid w:val="00464E1E"/>
    <w:rsid w:val="00465DB1"/>
    <w:rsid w:val="00467E04"/>
    <w:rsid w:val="004712D2"/>
    <w:rsid w:val="004714B5"/>
    <w:rsid w:val="00471D01"/>
    <w:rsid w:val="004721B7"/>
    <w:rsid w:val="00472573"/>
    <w:rsid w:val="004740F2"/>
    <w:rsid w:val="004746AA"/>
    <w:rsid w:val="00474FF0"/>
    <w:rsid w:val="004759B9"/>
    <w:rsid w:val="00476AE0"/>
    <w:rsid w:val="0047770A"/>
    <w:rsid w:val="0048108A"/>
    <w:rsid w:val="00482166"/>
    <w:rsid w:val="004834D8"/>
    <w:rsid w:val="00483999"/>
    <w:rsid w:val="00484EFE"/>
    <w:rsid w:val="004856CD"/>
    <w:rsid w:val="00487786"/>
    <w:rsid w:val="00487B86"/>
    <w:rsid w:val="00487E5A"/>
    <w:rsid w:val="004916D8"/>
    <w:rsid w:val="00491941"/>
    <w:rsid w:val="0049209A"/>
    <w:rsid w:val="00492474"/>
    <w:rsid w:val="0049247F"/>
    <w:rsid w:val="00492B03"/>
    <w:rsid w:val="00492B3F"/>
    <w:rsid w:val="004953D9"/>
    <w:rsid w:val="00496222"/>
    <w:rsid w:val="00496A7A"/>
    <w:rsid w:val="00497577"/>
    <w:rsid w:val="004A20E1"/>
    <w:rsid w:val="004A4CB7"/>
    <w:rsid w:val="004A73E6"/>
    <w:rsid w:val="004A7CE9"/>
    <w:rsid w:val="004B05D3"/>
    <w:rsid w:val="004B1290"/>
    <w:rsid w:val="004B1468"/>
    <w:rsid w:val="004B1EFC"/>
    <w:rsid w:val="004B4A64"/>
    <w:rsid w:val="004B4E72"/>
    <w:rsid w:val="004B4F50"/>
    <w:rsid w:val="004B5A37"/>
    <w:rsid w:val="004B6F18"/>
    <w:rsid w:val="004B7D9E"/>
    <w:rsid w:val="004C2BC2"/>
    <w:rsid w:val="004C302E"/>
    <w:rsid w:val="004C5937"/>
    <w:rsid w:val="004C61E4"/>
    <w:rsid w:val="004D075E"/>
    <w:rsid w:val="004D08F5"/>
    <w:rsid w:val="004D0FB2"/>
    <w:rsid w:val="004D1201"/>
    <w:rsid w:val="004D153F"/>
    <w:rsid w:val="004D2ECD"/>
    <w:rsid w:val="004D55DF"/>
    <w:rsid w:val="004D6591"/>
    <w:rsid w:val="004D66E8"/>
    <w:rsid w:val="004D673C"/>
    <w:rsid w:val="004D72F4"/>
    <w:rsid w:val="004E04B6"/>
    <w:rsid w:val="004E17CD"/>
    <w:rsid w:val="004E1DD2"/>
    <w:rsid w:val="004E2D4E"/>
    <w:rsid w:val="004E34D8"/>
    <w:rsid w:val="004E5E79"/>
    <w:rsid w:val="004E652B"/>
    <w:rsid w:val="004F006B"/>
    <w:rsid w:val="004F08B0"/>
    <w:rsid w:val="004F2005"/>
    <w:rsid w:val="004F2253"/>
    <w:rsid w:val="004F4086"/>
    <w:rsid w:val="004F420E"/>
    <w:rsid w:val="004F5528"/>
    <w:rsid w:val="004F78CE"/>
    <w:rsid w:val="004F7A7E"/>
    <w:rsid w:val="004F7E67"/>
    <w:rsid w:val="005007C2"/>
    <w:rsid w:val="0050088B"/>
    <w:rsid w:val="00500A08"/>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362A1"/>
    <w:rsid w:val="005417AB"/>
    <w:rsid w:val="00541C25"/>
    <w:rsid w:val="005438D8"/>
    <w:rsid w:val="00543B70"/>
    <w:rsid w:val="005444C0"/>
    <w:rsid w:val="00545852"/>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649D1"/>
    <w:rsid w:val="00567AB6"/>
    <w:rsid w:val="005707A7"/>
    <w:rsid w:val="00570D98"/>
    <w:rsid w:val="00570D9B"/>
    <w:rsid w:val="00573FDC"/>
    <w:rsid w:val="00574CFA"/>
    <w:rsid w:val="00574DEB"/>
    <w:rsid w:val="00575411"/>
    <w:rsid w:val="005762D9"/>
    <w:rsid w:val="00577A51"/>
    <w:rsid w:val="00581A2D"/>
    <w:rsid w:val="00582CD9"/>
    <w:rsid w:val="00583C77"/>
    <w:rsid w:val="005846A4"/>
    <w:rsid w:val="00584E79"/>
    <w:rsid w:val="005865D5"/>
    <w:rsid w:val="005879E9"/>
    <w:rsid w:val="00587BA1"/>
    <w:rsid w:val="00587C98"/>
    <w:rsid w:val="0059041B"/>
    <w:rsid w:val="00590960"/>
    <w:rsid w:val="005910DA"/>
    <w:rsid w:val="00592350"/>
    <w:rsid w:val="005926F8"/>
    <w:rsid w:val="005965BE"/>
    <w:rsid w:val="00597127"/>
    <w:rsid w:val="00597AF0"/>
    <w:rsid w:val="005A09C3"/>
    <w:rsid w:val="005A143A"/>
    <w:rsid w:val="005A5922"/>
    <w:rsid w:val="005A6154"/>
    <w:rsid w:val="005A6535"/>
    <w:rsid w:val="005A69BA"/>
    <w:rsid w:val="005B0C22"/>
    <w:rsid w:val="005B0EF6"/>
    <w:rsid w:val="005B3102"/>
    <w:rsid w:val="005B31EC"/>
    <w:rsid w:val="005B3915"/>
    <w:rsid w:val="005B3DCB"/>
    <w:rsid w:val="005B4B3C"/>
    <w:rsid w:val="005B5A2C"/>
    <w:rsid w:val="005B5B7A"/>
    <w:rsid w:val="005B61EA"/>
    <w:rsid w:val="005B6D86"/>
    <w:rsid w:val="005B7530"/>
    <w:rsid w:val="005C01E0"/>
    <w:rsid w:val="005C09F1"/>
    <w:rsid w:val="005C0CED"/>
    <w:rsid w:val="005C1DC9"/>
    <w:rsid w:val="005C32A6"/>
    <w:rsid w:val="005C3F04"/>
    <w:rsid w:val="005C53A5"/>
    <w:rsid w:val="005C5458"/>
    <w:rsid w:val="005C6DD4"/>
    <w:rsid w:val="005C6FFC"/>
    <w:rsid w:val="005D183E"/>
    <w:rsid w:val="005D1F90"/>
    <w:rsid w:val="005D1FDA"/>
    <w:rsid w:val="005D2566"/>
    <w:rsid w:val="005D2E4F"/>
    <w:rsid w:val="005D5D65"/>
    <w:rsid w:val="005E2033"/>
    <w:rsid w:val="005E2D5D"/>
    <w:rsid w:val="005E309F"/>
    <w:rsid w:val="005E3A33"/>
    <w:rsid w:val="005E47D2"/>
    <w:rsid w:val="005E4F7C"/>
    <w:rsid w:val="005E6755"/>
    <w:rsid w:val="005E68E1"/>
    <w:rsid w:val="005E6BB1"/>
    <w:rsid w:val="005E7429"/>
    <w:rsid w:val="005E7A88"/>
    <w:rsid w:val="005F075B"/>
    <w:rsid w:val="005F094B"/>
    <w:rsid w:val="005F0F41"/>
    <w:rsid w:val="005F2550"/>
    <w:rsid w:val="005F2850"/>
    <w:rsid w:val="005F2D83"/>
    <w:rsid w:val="005F3A54"/>
    <w:rsid w:val="005F4085"/>
    <w:rsid w:val="005F574E"/>
    <w:rsid w:val="005F7CE7"/>
    <w:rsid w:val="0060099A"/>
    <w:rsid w:val="00603DB8"/>
    <w:rsid w:val="00607198"/>
    <w:rsid w:val="0060780C"/>
    <w:rsid w:val="00610FA1"/>
    <w:rsid w:val="00613642"/>
    <w:rsid w:val="006139BA"/>
    <w:rsid w:val="00613E5A"/>
    <w:rsid w:val="006140C5"/>
    <w:rsid w:val="00614917"/>
    <w:rsid w:val="006152A3"/>
    <w:rsid w:val="00616A48"/>
    <w:rsid w:val="00616BA2"/>
    <w:rsid w:val="006179DC"/>
    <w:rsid w:val="006200F7"/>
    <w:rsid w:val="00622CDD"/>
    <w:rsid w:val="00622D28"/>
    <w:rsid w:val="00623ACF"/>
    <w:rsid w:val="00623FBC"/>
    <w:rsid w:val="00624283"/>
    <w:rsid w:val="00625147"/>
    <w:rsid w:val="0062541D"/>
    <w:rsid w:val="00625801"/>
    <w:rsid w:val="00625935"/>
    <w:rsid w:val="006263D1"/>
    <w:rsid w:val="006265ED"/>
    <w:rsid w:val="0062679A"/>
    <w:rsid w:val="00626D95"/>
    <w:rsid w:val="0063127D"/>
    <w:rsid w:val="00631D49"/>
    <w:rsid w:val="006321C0"/>
    <w:rsid w:val="00632201"/>
    <w:rsid w:val="0063342E"/>
    <w:rsid w:val="00634167"/>
    <w:rsid w:val="00634692"/>
    <w:rsid w:val="006372AF"/>
    <w:rsid w:val="00637C54"/>
    <w:rsid w:val="00640060"/>
    <w:rsid w:val="00640138"/>
    <w:rsid w:val="00641FE9"/>
    <w:rsid w:val="0064365A"/>
    <w:rsid w:val="0064424C"/>
    <w:rsid w:val="00644260"/>
    <w:rsid w:val="006445A0"/>
    <w:rsid w:val="00644AC9"/>
    <w:rsid w:val="00644C7E"/>
    <w:rsid w:val="006464E2"/>
    <w:rsid w:val="00646A8F"/>
    <w:rsid w:val="006502C7"/>
    <w:rsid w:val="00650762"/>
    <w:rsid w:val="00651B72"/>
    <w:rsid w:val="00651E49"/>
    <w:rsid w:val="00653111"/>
    <w:rsid w:val="00654813"/>
    <w:rsid w:val="00654FE5"/>
    <w:rsid w:val="006552F6"/>
    <w:rsid w:val="0066197C"/>
    <w:rsid w:val="006622FA"/>
    <w:rsid w:val="00662452"/>
    <w:rsid w:val="00663051"/>
    <w:rsid w:val="00663D29"/>
    <w:rsid w:val="00664343"/>
    <w:rsid w:val="00664F16"/>
    <w:rsid w:val="00665407"/>
    <w:rsid w:val="006657EA"/>
    <w:rsid w:val="00665D37"/>
    <w:rsid w:val="00665D4A"/>
    <w:rsid w:val="00666B4E"/>
    <w:rsid w:val="006679C3"/>
    <w:rsid w:val="006711D0"/>
    <w:rsid w:val="00672265"/>
    <w:rsid w:val="006725FD"/>
    <w:rsid w:val="00672908"/>
    <w:rsid w:val="006731C8"/>
    <w:rsid w:val="0067384D"/>
    <w:rsid w:val="0067517C"/>
    <w:rsid w:val="00676108"/>
    <w:rsid w:val="00676575"/>
    <w:rsid w:val="00676A2D"/>
    <w:rsid w:val="00676AD3"/>
    <w:rsid w:val="00677080"/>
    <w:rsid w:val="00680658"/>
    <w:rsid w:val="00681092"/>
    <w:rsid w:val="00682344"/>
    <w:rsid w:val="00683CBB"/>
    <w:rsid w:val="00684201"/>
    <w:rsid w:val="00684A0C"/>
    <w:rsid w:val="00685553"/>
    <w:rsid w:val="006859C0"/>
    <w:rsid w:val="00686479"/>
    <w:rsid w:val="006865FC"/>
    <w:rsid w:val="0068712E"/>
    <w:rsid w:val="00687C21"/>
    <w:rsid w:val="006905C4"/>
    <w:rsid w:val="006926F9"/>
    <w:rsid w:val="00694467"/>
    <w:rsid w:val="006959C0"/>
    <w:rsid w:val="00697249"/>
    <w:rsid w:val="006A076B"/>
    <w:rsid w:val="006A0F12"/>
    <w:rsid w:val="006A201A"/>
    <w:rsid w:val="006A4A65"/>
    <w:rsid w:val="006A5253"/>
    <w:rsid w:val="006A66C1"/>
    <w:rsid w:val="006A7234"/>
    <w:rsid w:val="006A7732"/>
    <w:rsid w:val="006B237F"/>
    <w:rsid w:val="006B294C"/>
    <w:rsid w:val="006B2C77"/>
    <w:rsid w:val="006B3CDF"/>
    <w:rsid w:val="006B4BF6"/>
    <w:rsid w:val="006B5DD8"/>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309"/>
    <w:rsid w:val="006D2EAE"/>
    <w:rsid w:val="006D2EC4"/>
    <w:rsid w:val="006D301C"/>
    <w:rsid w:val="006D4300"/>
    <w:rsid w:val="006D63E0"/>
    <w:rsid w:val="006D731F"/>
    <w:rsid w:val="006E0188"/>
    <w:rsid w:val="006E02DC"/>
    <w:rsid w:val="006E163E"/>
    <w:rsid w:val="006E174A"/>
    <w:rsid w:val="006E1DF3"/>
    <w:rsid w:val="006E2BA1"/>
    <w:rsid w:val="006E2DE7"/>
    <w:rsid w:val="006E3013"/>
    <w:rsid w:val="006E5497"/>
    <w:rsid w:val="006E6563"/>
    <w:rsid w:val="006E6D2C"/>
    <w:rsid w:val="006F008A"/>
    <w:rsid w:val="006F0D22"/>
    <w:rsid w:val="006F2DDA"/>
    <w:rsid w:val="006F2F64"/>
    <w:rsid w:val="006F46AC"/>
    <w:rsid w:val="006F5595"/>
    <w:rsid w:val="006F6873"/>
    <w:rsid w:val="00700B17"/>
    <w:rsid w:val="00701239"/>
    <w:rsid w:val="007018B0"/>
    <w:rsid w:val="00703A64"/>
    <w:rsid w:val="00705B27"/>
    <w:rsid w:val="0070659A"/>
    <w:rsid w:val="007069ED"/>
    <w:rsid w:val="00706BB3"/>
    <w:rsid w:val="00707D4A"/>
    <w:rsid w:val="00707E1D"/>
    <w:rsid w:val="00710F67"/>
    <w:rsid w:val="00710FBA"/>
    <w:rsid w:val="00711A3C"/>
    <w:rsid w:val="00711C21"/>
    <w:rsid w:val="00712DFB"/>
    <w:rsid w:val="00713D83"/>
    <w:rsid w:val="00714ED5"/>
    <w:rsid w:val="0071533A"/>
    <w:rsid w:val="00715EBB"/>
    <w:rsid w:val="0071616F"/>
    <w:rsid w:val="0071630E"/>
    <w:rsid w:val="0071639D"/>
    <w:rsid w:val="00716652"/>
    <w:rsid w:val="007169B2"/>
    <w:rsid w:val="00720437"/>
    <w:rsid w:val="00720F66"/>
    <w:rsid w:val="0072119B"/>
    <w:rsid w:val="00721490"/>
    <w:rsid w:val="00721D75"/>
    <w:rsid w:val="00722F8B"/>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21C"/>
    <w:rsid w:val="00740B94"/>
    <w:rsid w:val="00741D7C"/>
    <w:rsid w:val="007430BD"/>
    <w:rsid w:val="00744508"/>
    <w:rsid w:val="007448C3"/>
    <w:rsid w:val="007451D5"/>
    <w:rsid w:val="007452EB"/>
    <w:rsid w:val="007456FE"/>
    <w:rsid w:val="00745771"/>
    <w:rsid w:val="00745B23"/>
    <w:rsid w:val="007460D7"/>
    <w:rsid w:val="00746A9D"/>
    <w:rsid w:val="00746C78"/>
    <w:rsid w:val="007472F4"/>
    <w:rsid w:val="00747316"/>
    <w:rsid w:val="007473B0"/>
    <w:rsid w:val="0074764B"/>
    <w:rsid w:val="00751798"/>
    <w:rsid w:val="0075246E"/>
    <w:rsid w:val="00753205"/>
    <w:rsid w:val="00753962"/>
    <w:rsid w:val="00754E17"/>
    <w:rsid w:val="00755036"/>
    <w:rsid w:val="007556E3"/>
    <w:rsid w:val="00755D0D"/>
    <w:rsid w:val="00756F8A"/>
    <w:rsid w:val="00757C88"/>
    <w:rsid w:val="00761A50"/>
    <w:rsid w:val="00762926"/>
    <w:rsid w:val="00762FDF"/>
    <w:rsid w:val="0076302A"/>
    <w:rsid w:val="0076331C"/>
    <w:rsid w:val="00764815"/>
    <w:rsid w:val="00765E09"/>
    <w:rsid w:val="00765EA4"/>
    <w:rsid w:val="007667C7"/>
    <w:rsid w:val="00767CA7"/>
    <w:rsid w:val="00771831"/>
    <w:rsid w:val="00771A77"/>
    <w:rsid w:val="00771ACB"/>
    <w:rsid w:val="007727E1"/>
    <w:rsid w:val="00772ED0"/>
    <w:rsid w:val="00773C74"/>
    <w:rsid w:val="00774046"/>
    <w:rsid w:val="0077411C"/>
    <w:rsid w:val="00774D40"/>
    <w:rsid w:val="007764C1"/>
    <w:rsid w:val="00776601"/>
    <w:rsid w:val="0077748F"/>
    <w:rsid w:val="007776C9"/>
    <w:rsid w:val="00777A48"/>
    <w:rsid w:val="00782A6E"/>
    <w:rsid w:val="00782CA0"/>
    <w:rsid w:val="007836A9"/>
    <w:rsid w:val="00784EF1"/>
    <w:rsid w:val="007850A3"/>
    <w:rsid w:val="00790437"/>
    <w:rsid w:val="007909D1"/>
    <w:rsid w:val="00792B31"/>
    <w:rsid w:val="00792E73"/>
    <w:rsid w:val="0079399A"/>
    <w:rsid w:val="00794851"/>
    <w:rsid w:val="00794B62"/>
    <w:rsid w:val="00794BC0"/>
    <w:rsid w:val="00795DEE"/>
    <w:rsid w:val="00796A5D"/>
    <w:rsid w:val="0079746E"/>
    <w:rsid w:val="00797B88"/>
    <w:rsid w:val="007A07F4"/>
    <w:rsid w:val="007A0BFA"/>
    <w:rsid w:val="007A1A29"/>
    <w:rsid w:val="007A3799"/>
    <w:rsid w:val="007A48EA"/>
    <w:rsid w:val="007A507D"/>
    <w:rsid w:val="007A5180"/>
    <w:rsid w:val="007A5492"/>
    <w:rsid w:val="007A563E"/>
    <w:rsid w:val="007A6441"/>
    <w:rsid w:val="007A68D7"/>
    <w:rsid w:val="007A6CD4"/>
    <w:rsid w:val="007A75E0"/>
    <w:rsid w:val="007A79C2"/>
    <w:rsid w:val="007B19F7"/>
    <w:rsid w:val="007B1A41"/>
    <w:rsid w:val="007B1B5C"/>
    <w:rsid w:val="007B217C"/>
    <w:rsid w:val="007B2B09"/>
    <w:rsid w:val="007B361A"/>
    <w:rsid w:val="007B3F40"/>
    <w:rsid w:val="007B41A6"/>
    <w:rsid w:val="007B4FAD"/>
    <w:rsid w:val="007B5CCC"/>
    <w:rsid w:val="007B6C8D"/>
    <w:rsid w:val="007B71CE"/>
    <w:rsid w:val="007B7486"/>
    <w:rsid w:val="007B7AA8"/>
    <w:rsid w:val="007C05E3"/>
    <w:rsid w:val="007C21DE"/>
    <w:rsid w:val="007C22E6"/>
    <w:rsid w:val="007C4426"/>
    <w:rsid w:val="007C49C9"/>
    <w:rsid w:val="007C651C"/>
    <w:rsid w:val="007C70A4"/>
    <w:rsid w:val="007D05D3"/>
    <w:rsid w:val="007D0645"/>
    <w:rsid w:val="007D1CA1"/>
    <w:rsid w:val="007D3543"/>
    <w:rsid w:val="007D539F"/>
    <w:rsid w:val="007D5AFE"/>
    <w:rsid w:val="007D7188"/>
    <w:rsid w:val="007D7ABC"/>
    <w:rsid w:val="007D7B76"/>
    <w:rsid w:val="007E0335"/>
    <w:rsid w:val="007E08DD"/>
    <w:rsid w:val="007E1743"/>
    <w:rsid w:val="007E1DA3"/>
    <w:rsid w:val="007E3792"/>
    <w:rsid w:val="007E411E"/>
    <w:rsid w:val="007E4AC5"/>
    <w:rsid w:val="007E6B73"/>
    <w:rsid w:val="007F215E"/>
    <w:rsid w:val="007F2F22"/>
    <w:rsid w:val="007F62A8"/>
    <w:rsid w:val="007F6FFF"/>
    <w:rsid w:val="008010AF"/>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137"/>
    <w:rsid w:val="00825464"/>
    <w:rsid w:val="008255A2"/>
    <w:rsid w:val="008263F5"/>
    <w:rsid w:val="00826788"/>
    <w:rsid w:val="00826A3D"/>
    <w:rsid w:val="00827371"/>
    <w:rsid w:val="0082749E"/>
    <w:rsid w:val="0082772E"/>
    <w:rsid w:val="00827B38"/>
    <w:rsid w:val="00830341"/>
    <w:rsid w:val="00832D2A"/>
    <w:rsid w:val="00833E6A"/>
    <w:rsid w:val="00834478"/>
    <w:rsid w:val="00836E4F"/>
    <w:rsid w:val="00837667"/>
    <w:rsid w:val="00837B05"/>
    <w:rsid w:val="00837F65"/>
    <w:rsid w:val="00841277"/>
    <w:rsid w:val="008418AC"/>
    <w:rsid w:val="00842418"/>
    <w:rsid w:val="00844078"/>
    <w:rsid w:val="008465EA"/>
    <w:rsid w:val="008466FF"/>
    <w:rsid w:val="00854A92"/>
    <w:rsid w:val="00854E97"/>
    <w:rsid w:val="00856245"/>
    <w:rsid w:val="00856B10"/>
    <w:rsid w:val="00857DE2"/>
    <w:rsid w:val="00857E91"/>
    <w:rsid w:val="00860863"/>
    <w:rsid w:val="008627F7"/>
    <w:rsid w:val="00864450"/>
    <w:rsid w:val="0086502F"/>
    <w:rsid w:val="0086507A"/>
    <w:rsid w:val="0086534A"/>
    <w:rsid w:val="0086604E"/>
    <w:rsid w:val="008665D4"/>
    <w:rsid w:val="0086701A"/>
    <w:rsid w:val="00867E7D"/>
    <w:rsid w:val="00870FBC"/>
    <w:rsid w:val="00871967"/>
    <w:rsid w:val="008725E4"/>
    <w:rsid w:val="0087293E"/>
    <w:rsid w:val="008732B4"/>
    <w:rsid w:val="00874D83"/>
    <w:rsid w:val="00875E7A"/>
    <w:rsid w:val="008804F5"/>
    <w:rsid w:val="00882455"/>
    <w:rsid w:val="00883586"/>
    <w:rsid w:val="00883A51"/>
    <w:rsid w:val="00883A7C"/>
    <w:rsid w:val="00883BC2"/>
    <w:rsid w:val="00884465"/>
    <w:rsid w:val="008875FE"/>
    <w:rsid w:val="0089098C"/>
    <w:rsid w:val="008912B1"/>
    <w:rsid w:val="00892819"/>
    <w:rsid w:val="00893347"/>
    <w:rsid w:val="008969EE"/>
    <w:rsid w:val="0089742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BF0"/>
    <w:rsid w:val="008B4C43"/>
    <w:rsid w:val="008B5031"/>
    <w:rsid w:val="008B550E"/>
    <w:rsid w:val="008B6093"/>
    <w:rsid w:val="008B61A5"/>
    <w:rsid w:val="008B6AFB"/>
    <w:rsid w:val="008B7184"/>
    <w:rsid w:val="008B728F"/>
    <w:rsid w:val="008C017F"/>
    <w:rsid w:val="008C03F2"/>
    <w:rsid w:val="008C1A56"/>
    <w:rsid w:val="008C1C28"/>
    <w:rsid w:val="008C1F70"/>
    <w:rsid w:val="008C200A"/>
    <w:rsid w:val="008C2481"/>
    <w:rsid w:val="008C24E4"/>
    <w:rsid w:val="008C504F"/>
    <w:rsid w:val="008C5400"/>
    <w:rsid w:val="008C6D80"/>
    <w:rsid w:val="008C7F92"/>
    <w:rsid w:val="008D024F"/>
    <w:rsid w:val="008D1500"/>
    <w:rsid w:val="008D170A"/>
    <w:rsid w:val="008D1A17"/>
    <w:rsid w:val="008D3FCB"/>
    <w:rsid w:val="008D4074"/>
    <w:rsid w:val="008D4211"/>
    <w:rsid w:val="008D49A5"/>
    <w:rsid w:val="008D6CF6"/>
    <w:rsid w:val="008D7D50"/>
    <w:rsid w:val="008E06FD"/>
    <w:rsid w:val="008E0B5C"/>
    <w:rsid w:val="008E0C7F"/>
    <w:rsid w:val="008E18AA"/>
    <w:rsid w:val="008E1B5A"/>
    <w:rsid w:val="008E2797"/>
    <w:rsid w:val="008E27BF"/>
    <w:rsid w:val="008E2AE2"/>
    <w:rsid w:val="008E3FC9"/>
    <w:rsid w:val="008E4460"/>
    <w:rsid w:val="008E48D5"/>
    <w:rsid w:val="008E5681"/>
    <w:rsid w:val="008E5717"/>
    <w:rsid w:val="008E7185"/>
    <w:rsid w:val="008E724A"/>
    <w:rsid w:val="008F12AC"/>
    <w:rsid w:val="008F25B4"/>
    <w:rsid w:val="008F2819"/>
    <w:rsid w:val="008F3168"/>
    <w:rsid w:val="008F4846"/>
    <w:rsid w:val="008F4883"/>
    <w:rsid w:val="008F53CF"/>
    <w:rsid w:val="008F6964"/>
    <w:rsid w:val="009008B6"/>
    <w:rsid w:val="009017C7"/>
    <w:rsid w:val="00901CC6"/>
    <w:rsid w:val="00902492"/>
    <w:rsid w:val="0090264E"/>
    <w:rsid w:val="0090270F"/>
    <w:rsid w:val="00902A7F"/>
    <w:rsid w:val="00904060"/>
    <w:rsid w:val="00904E0E"/>
    <w:rsid w:val="00907660"/>
    <w:rsid w:val="009077B2"/>
    <w:rsid w:val="00907A16"/>
    <w:rsid w:val="009118BA"/>
    <w:rsid w:val="00912EEF"/>
    <w:rsid w:val="009136F0"/>
    <w:rsid w:val="00914B84"/>
    <w:rsid w:val="00917684"/>
    <w:rsid w:val="00917C7A"/>
    <w:rsid w:val="0092065C"/>
    <w:rsid w:val="00921202"/>
    <w:rsid w:val="00921266"/>
    <w:rsid w:val="00921349"/>
    <w:rsid w:val="00921B54"/>
    <w:rsid w:val="00921B85"/>
    <w:rsid w:val="0092219B"/>
    <w:rsid w:val="00922F40"/>
    <w:rsid w:val="00924075"/>
    <w:rsid w:val="0092423C"/>
    <w:rsid w:val="00924F37"/>
    <w:rsid w:val="00925A09"/>
    <w:rsid w:val="0092617B"/>
    <w:rsid w:val="00927E0E"/>
    <w:rsid w:val="00930307"/>
    <w:rsid w:val="00931110"/>
    <w:rsid w:val="00931470"/>
    <w:rsid w:val="00931604"/>
    <w:rsid w:val="009323D6"/>
    <w:rsid w:val="00932E04"/>
    <w:rsid w:val="009333F6"/>
    <w:rsid w:val="00937310"/>
    <w:rsid w:val="00940B3B"/>
    <w:rsid w:val="00941B20"/>
    <w:rsid w:val="009421D3"/>
    <w:rsid w:val="00943E18"/>
    <w:rsid w:val="009440DA"/>
    <w:rsid w:val="00944DB7"/>
    <w:rsid w:val="00944FB3"/>
    <w:rsid w:val="00945403"/>
    <w:rsid w:val="0094557B"/>
    <w:rsid w:val="00945E4B"/>
    <w:rsid w:val="009472B1"/>
    <w:rsid w:val="0094796B"/>
    <w:rsid w:val="00952279"/>
    <w:rsid w:val="00953415"/>
    <w:rsid w:val="009554BA"/>
    <w:rsid w:val="009566AE"/>
    <w:rsid w:val="00956D02"/>
    <w:rsid w:val="00957B1C"/>
    <w:rsid w:val="00960B5B"/>
    <w:rsid w:val="00962CFF"/>
    <w:rsid w:val="009638D8"/>
    <w:rsid w:val="00963B79"/>
    <w:rsid w:val="0096582C"/>
    <w:rsid w:val="00967FDC"/>
    <w:rsid w:val="009705E3"/>
    <w:rsid w:val="009708FD"/>
    <w:rsid w:val="00971017"/>
    <w:rsid w:val="00972519"/>
    <w:rsid w:val="00972728"/>
    <w:rsid w:val="0097479A"/>
    <w:rsid w:val="00974F1C"/>
    <w:rsid w:val="00975042"/>
    <w:rsid w:val="00975315"/>
    <w:rsid w:val="00975F51"/>
    <w:rsid w:val="00976389"/>
    <w:rsid w:val="0097672A"/>
    <w:rsid w:val="0097672C"/>
    <w:rsid w:val="00976C93"/>
    <w:rsid w:val="00977EA9"/>
    <w:rsid w:val="00980064"/>
    <w:rsid w:val="0098062E"/>
    <w:rsid w:val="00981E1D"/>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24D"/>
    <w:rsid w:val="009A08B4"/>
    <w:rsid w:val="009A110A"/>
    <w:rsid w:val="009A1143"/>
    <w:rsid w:val="009A244C"/>
    <w:rsid w:val="009A2A5E"/>
    <w:rsid w:val="009A477A"/>
    <w:rsid w:val="009A65A8"/>
    <w:rsid w:val="009A672F"/>
    <w:rsid w:val="009A7CCC"/>
    <w:rsid w:val="009B002C"/>
    <w:rsid w:val="009B105D"/>
    <w:rsid w:val="009B45C6"/>
    <w:rsid w:val="009B5115"/>
    <w:rsid w:val="009B527B"/>
    <w:rsid w:val="009B6A3E"/>
    <w:rsid w:val="009B6DD3"/>
    <w:rsid w:val="009C1904"/>
    <w:rsid w:val="009C2943"/>
    <w:rsid w:val="009C2F1D"/>
    <w:rsid w:val="009C32D8"/>
    <w:rsid w:val="009C4337"/>
    <w:rsid w:val="009C4E47"/>
    <w:rsid w:val="009C5CFE"/>
    <w:rsid w:val="009C7B6B"/>
    <w:rsid w:val="009D0ACF"/>
    <w:rsid w:val="009D1DD5"/>
    <w:rsid w:val="009D2CA1"/>
    <w:rsid w:val="009D3E8C"/>
    <w:rsid w:val="009D44C0"/>
    <w:rsid w:val="009E0B20"/>
    <w:rsid w:val="009E20CC"/>
    <w:rsid w:val="009E26FF"/>
    <w:rsid w:val="009E64F5"/>
    <w:rsid w:val="009E74C9"/>
    <w:rsid w:val="009F0517"/>
    <w:rsid w:val="009F1F8E"/>
    <w:rsid w:val="009F2F71"/>
    <w:rsid w:val="009F310F"/>
    <w:rsid w:val="00A029F8"/>
    <w:rsid w:val="00A02F8A"/>
    <w:rsid w:val="00A03E94"/>
    <w:rsid w:val="00A040F3"/>
    <w:rsid w:val="00A04715"/>
    <w:rsid w:val="00A05C47"/>
    <w:rsid w:val="00A067F8"/>
    <w:rsid w:val="00A07845"/>
    <w:rsid w:val="00A07C25"/>
    <w:rsid w:val="00A07EF5"/>
    <w:rsid w:val="00A07F8B"/>
    <w:rsid w:val="00A1002F"/>
    <w:rsid w:val="00A10ADF"/>
    <w:rsid w:val="00A10E0D"/>
    <w:rsid w:val="00A11377"/>
    <w:rsid w:val="00A113AA"/>
    <w:rsid w:val="00A13634"/>
    <w:rsid w:val="00A14A53"/>
    <w:rsid w:val="00A14C2D"/>
    <w:rsid w:val="00A161BE"/>
    <w:rsid w:val="00A16C4F"/>
    <w:rsid w:val="00A16F04"/>
    <w:rsid w:val="00A175F5"/>
    <w:rsid w:val="00A17BB9"/>
    <w:rsid w:val="00A20D5B"/>
    <w:rsid w:val="00A21AF8"/>
    <w:rsid w:val="00A22977"/>
    <w:rsid w:val="00A246C5"/>
    <w:rsid w:val="00A2521C"/>
    <w:rsid w:val="00A31DFE"/>
    <w:rsid w:val="00A3221C"/>
    <w:rsid w:val="00A33BA6"/>
    <w:rsid w:val="00A3440D"/>
    <w:rsid w:val="00A350C2"/>
    <w:rsid w:val="00A35FB5"/>
    <w:rsid w:val="00A36146"/>
    <w:rsid w:val="00A36402"/>
    <w:rsid w:val="00A4039F"/>
    <w:rsid w:val="00A41071"/>
    <w:rsid w:val="00A4195D"/>
    <w:rsid w:val="00A420E6"/>
    <w:rsid w:val="00A42CB5"/>
    <w:rsid w:val="00A44256"/>
    <w:rsid w:val="00A447B7"/>
    <w:rsid w:val="00A455C5"/>
    <w:rsid w:val="00A46597"/>
    <w:rsid w:val="00A516B2"/>
    <w:rsid w:val="00A51AC5"/>
    <w:rsid w:val="00A521B1"/>
    <w:rsid w:val="00A524B8"/>
    <w:rsid w:val="00A53CDE"/>
    <w:rsid w:val="00A54154"/>
    <w:rsid w:val="00A54866"/>
    <w:rsid w:val="00A55054"/>
    <w:rsid w:val="00A56D39"/>
    <w:rsid w:val="00A577CD"/>
    <w:rsid w:val="00A60B4B"/>
    <w:rsid w:val="00A61142"/>
    <w:rsid w:val="00A6201C"/>
    <w:rsid w:val="00A62B69"/>
    <w:rsid w:val="00A63C86"/>
    <w:rsid w:val="00A64A99"/>
    <w:rsid w:val="00A64E8D"/>
    <w:rsid w:val="00A65BE0"/>
    <w:rsid w:val="00A66944"/>
    <w:rsid w:val="00A7071D"/>
    <w:rsid w:val="00A70A2E"/>
    <w:rsid w:val="00A71C72"/>
    <w:rsid w:val="00A7225F"/>
    <w:rsid w:val="00A7239A"/>
    <w:rsid w:val="00A737BF"/>
    <w:rsid w:val="00A745EE"/>
    <w:rsid w:val="00A74D1B"/>
    <w:rsid w:val="00A751DD"/>
    <w:rsid w:val="00A75A5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0F83"/>
    <w:rsid w:val="00AB261C"/>
    <w:rsid w:val="00AB3D3F"/>
    <w:rsid w:val="00AB3F0C"/>
    <w:rsid w:val="00AB46B3"/>
    <w:rsid w:val="00AB6B89"/>
    <w:rsid w:val="00AB72CB"/>
    <w:rsid w:val="00AC1498"/>
    <w:rsid w:val="00AC1982"/>
    <w:rsid w:val="00AC19B1"/>
    <w:rsid w:val="00AC2F22"/>
    <w:rsid w:val="00AC3EC4"/>
    <w:rsid w:val="00AC4AF6"/>
    <w:rsid w:val="00AC4BDB"/>
    <w:rsid w:val="00AC5424"/>
    <w:rsid w:val="00AC7CCC"/>
    <w:rsid w:val="00AC7D94"/>
    <w:rsid w:val="00AD0326"/>
    <w:rsid w:val="00AD058B"/>
    <w:rsid w:val="00AD0A8A"/>
    <w:rsid w:val="00AD122C"/>
    <w:rsid w:val="00AD2BF1"/>
    <w:rsid w:val="00AD2C5C"/>
    <w:rsid w:val="00AD741E"/>
    <w:rsid w:val="00AD77A0"/>
    <w:rsid w:val="00AE0D29"/>
    <w:rsid w:val="00AE1220"/>
    <w:rsid w:val="00AE2658"/>
    <w:rsid w:val="00AE2992"/>
    <w:rsid w:val="00AE3C19"/>
    <w:rsid w:val="00AE4995"/>
    <w:rsid w:val="00AE4EA8"/>
    <w:rsid w:val="00AE4F7C"/>
    <w:rsid w:val="00AE53E3"/>
    <w:rsid w:val="00AE5AD3"/>
    <w:rsid w:val="00AE71B0"/>
    <w:rsid w:val="00AE7815"/>
    <w:rsid w:val="00AF0908"/>
    <w:rsid w:val="00AF0FF9"/>
    <w:rsid w:val="00AF2B2A"/>
    <w:rsid w:val="00AF312E"/>
    <w:rsid w:val="00AF3B70"/>
    <w:rsid w:val="00AF3D46"/>
    <w:rsid w:val="00AF4136"/>
    <w:rsid w:val="00AF4A6B"/>
    <w:rsid w:val="00AF56F5"/>
    <w:rsid w:val="00AF5966"/>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07140"/>
    <w:rsid w:val="00B07D3C"/>
    <w:rsid w:val="00B10141"/>
    <w:rsid w:val="00B102C4"/>
    <w:rsid w:val="00B112B3"/>
    <w:rsid w:val="00B15487"/>
    <w:rsid w:val="00B1551B"/>
    <w:rsid w:val="00B1605B"/>
    <w:rsid w:val="00B1611A"/>
    <w:rsid w:val="00B201AD"/>
    <w:rsid w:val="00B20CD8"/>
    <w:rsid w:val="00B21230"/>
    <w:rsid w:val="00B21A6F"/>
    <w:rsid w:val="00B22FCD"/>
    <w:rsid w:val="00B23489"/>
    <w:rsid w:val="00B23D5C"/>
    <w:rsid w:val="00B24212"/>
    <w:rsid w:val="00B250A6"/>
    <w:rsid w:val="00B2578B"/>
    <w:rsid w:val="00B268EA"/>
    <w:rsid w:val="00B269AB"/>
    <w:rsid w:val="00B30D2B"/>
    <w:rsid w:val="00B324B2"/>
    <w:rsid w:val="00B336A3"/>
    <w:rsid w:val="00B33F29"/>
    <w:rsid w:val="00B3474D"/>
    <w:rsid w:val="00B34852"/>
    <w:rsid w:val="00B34EA2"/>
    <w:rsid w:val="00B35D96"/>
    <w:rsid w:val="00B364E8"/>
    <w:rsid w:val="00B368C2"/>
    <w:rsid w:val="00B36B82"/>
    <w:rsid w:val="00B37879"/>
    <w:rsid w:val="00B37C96"/>
    <w:rsid w:val="00B4188B"/>
    <w:rsid w:val="00B424B9"/>
    <w:rsid w:val="00B42506"/>
    <w:rsid w:val="00B429F8"/>
    <w:rsid w:val="00B43A2B"/>
    <w:rsid w:val="00B43A65"/>
    <w:rsid w:val="00B51D1D"/>
    <w:rsid w:val="00B52023"/>
    <w:rsid w:val="00B5284F"/>
    <w:rsid w:val="00B53485"/>
    <w:rsid w:val="00B5402E"/>
    <w:rsid w:val="00B55F85"/>
    <w:rsid w:val="00B6089C"/>
    <w:rsid w:val="00B615C7"/>
    <w:rsid w:val="00B63843"/>
    <w:rsid w:val="00B63D02"/>
    <w:rsid w:val="00B640A4"/>
    <w:rsid w:val="00B65ED7"/>
    <w:rsid w:val="00B66EA2"/>
    <w:rsid w:val="00B720C1"/>
    <w:rsid w:val="00B7264B"/>
    <w:rsid w:val="00B73E83"/>
    <w:rsid w:val="00B74841"/>
    <w:rsid w:val="00B74E2B"/>
    <w:rsid w:val="00B75DA9"/>
    <w:rsid w:val="00B76866"/>
    <w:rsid w:val="00B76A2F"/>
    <w:rsid w:val="00B8090E"/>
    <w:rsid w:val="00B81C2F"/>
    <w:rsid w:val="00B81D06"/>
    <w:rsid w:val="00B82E03"/>
    <w:rsid w:val="00B83191"/>
    <w:rsid w:val="00B84EF5"/>
    <w:rsid w:val="00B8718C"/>
    <w:rsid w:val="00B87D4A"/>
    <w:rsid w:val="00B91564"/>
    <w:rsid w:val="00B944B6"/>
    <w:rsid w:val="00B9490C"/>
    <w:rsid w:val="00B95190"/>
    <w:rsid w:val="00B9558B"/>
    <w:rsid w:val="00B961EB"/>
    <w:rsid w:val="00B9654B"/>
    <w:rsid w:val="00B96F03"/>
    <w:rsid w:val="00B972FC"/>
    <w:rsid w:val="00BA090C"/>
    <w:rsid w:val="00BA1A06"/>
    <w:rsid w:val="00BA229D"/>
    <w:rsid w:val="00BA303A"/>
    <w:rsid w:val="00BA4046"/>
    <w:rsid w:val="00BA405B"/>
    <w:rsid w:val="00BA4410"/>
    <w:rsid w:val="00BA4FC2"/>
    <w:rsid w:val="00BA53C4"/>
    <w:rsid w:val="00BA5B1B"/>
    <w:rsid w:val="00BA6031"/>
    <w:rsid w:val="00BA636F"/>
    <w:rsid w:val="00BA6AE2"/>
    <w:rsid w:val="00BA6CB1"/>
    <w:rsid w:val="00BA7251"/>
    <w:rsid w:val="00BA7451"/>
    <w:rsid w:val="00BA772A"/>
    <w:rsid w:val="00BA7F35"/>
    <w:rsid w:val="00BB26AF"/>
    <w:rsid w:val="00BB3937"/>
    <w:rsid w:val="00BB4436"/>
    <w:rsid w:val="00BB4581"/>
    <w:rsid w:val="00BB4FA2"/>
    <w:rsid w:val="00BB5808"/>
    <w:rsid w:val="00BB5F14"/>
    <w:rsid w:val="00BB7D60"/>
    <w:rsid w:val="00BC0E73"/>
    <w:rsid w:val="00BC13F4"/>
    <w:rsid w:val="00BC2F37"/>
    <w:rsid w:val="00BC2F45"/>
    <w:rsid w:val="00BC2F61"/>
    <w:rsid w:val="00BC369D"/>
    <w:rsid w:val="00BC4070"/>
    <w:rsid w:val="00BC6ED6"/>
    <w:rsid w:val="00BC7E53"/>
    <w:rsid w:val="00BD0439"/>
    <w:rsid w:val="00BD0785"/>
    <w:rsid w:val="00BD13FD"/>
    <w:rsid w:val="00BD1916"/>
    <w:rsid w:val="00BD19E5"/>
    <w:rsid w:val="00BD2D15"/>
    <w:rsid w:val="00BD3558"/>
    <w:rsid w:val="00BD3C74"/>
    <w:rsid w:val="00BD48C8"/>
    <w:rsid w:val="00BD7B6E"/>
    <w:rsid w:val="00BE15F8"/>
    <w:rsid w:val="00BE1839"/>
    <w:rsid w:val="00BE3A72"/>
    <w:rsid w:val="00BE3F11"/>
    <w:rsid w:val="00BE4F89"/>
    <w:rsid w:val="00BE690D"/>
    <w:rsid w:val="00BF11ED"/>
    <w:rsid w:val="00BF1998"/>
    <w:rsid w:val="00BF2038"/>
    <w:rsid w:val="00BF23D0"/>
    <w:rsid w:val="00BF25EE"/>
    <w:rsid w:val="00BF50E2"/>
    <w:rsid w:val="00BF558C"/>
    <w:rsid w:val="00BF595D"/>
    <w:rsid w:val="00BF597B"/>
    <w:rsid w:val="00BF661E"/>
    <w:rsid w:val="00BF69B2"/>
    <w:rsid w:val="00BF7357"/>
    <w:rsid w:val="00C00432"/>
    <w:rsid w:val="00C020B3"/>
    <w:rsid w:val="00C0309D"/>
    <w:rsid w:val="00C038F9"/>
    <w:rsid w:val="00C046A7"/>
    <w:rsid w:val="00C05DF6"/>
    <w:rsid w:val="00C05F44"/>
    <w:rsid w:val="00C065BB"/>
    <w:rsid w:val="00C07613"/>
    <w:rsid w:val="00C07A4C"/>
    <w:rsid w:val="00C10266"/>
    <w:rsid w:val="00C111B8"/>
    <w:rsid w:val="00C114AF"/>
    <w:rsid w:val="00C11630"/>
    <w:rsid w:val="00C12DEE"/>
    <w:rsid w:val="00C131C7"/>
    <w:rsid w:val="00C13645"/>
    <w:rsid w:val="00C137EA"/>
    <w:rsid w:val="00C145C2"/>
    <w:rsid w:val="00C15A15"/>
    <w:rsid w:val="00C173BA"/>
    <w:rsid w:val="00C17ADE"/>
    <w:rsid w:val="00C22743"/>
    <w:rsid w:val="00C234ED"/>
    <w:rsid w:val="00C237C7"/>
    <w:rsid w:val="00C23843"/>
    <w:rsid w:val="00C23A2F"/>
    <w:rsid w:val="00C24E32"/>
    <w:rsid w:val="00C25699"/>
    <w:rsid w:val="00C26DE1"/>
    <w:rsid w:val="00C314BF"/>
    <w:rsid w:val="00C31591"/>
    <w:rsid w:val="00C31C48"/>
    <w:rsid w:val="00C32C74"/>
    <w:rsid w:val="00C3368F"/>
    <w:rsid w:val="00C33917"/>
    <w:rsid w:val="00C34FEF"/>
    <w:rsid w:val="00C3542E"/>
    <w:rsid w:val="00C36379"/>
    <w:rsid w:val="00C36693"/>
    <w:rsid w:val="00C40BE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3A04"/>
    <w:rsid w:val="00C54143"/>
    <w:rsid w:val="00C543C4"/>
    <w:rsid w:val="00C547CA"/>
    <w:rsid w:val="00C55626"/>
    <w:rsid w:val="00C562D3"/>
    <w:rsid w:val="00C601DA"/>
    <w:rsid w:val="00C60FFD"/>
    <w:rsid w:val="00C620C2"/>
    <w:rsid w:val="00C6271A"/>
    <w:rsid w:val="00C62CC0"/>
    <w:rsid w:val="00C6337B"/>
    <w:rsid w:val="00C63981"/>
    <w:rsid w:val="00C65AE5"/>
    <w:rsid w:val="00C66294"/>
    <w:rsid w:val="00C6632C"/>
    <w:rsid w:val="00C70C61"/>
    <w:rsid w:val="00C73586"/>
    <w:rsid w:val="00C74007"/>
    <w:rsid w:val="00C74953"/>
    <w:rsid w:val="00C77339"/>
    <w:rsid w:val="00C7756E"/>
    <w:rsid w:val="00C807CF"/>
    <w:rsid w:val="00C8344D"/>
    <w:rsid w:val="00C8385B"/>
    <w:rsid w:val="00C84440"/>
    <w:rsid w:val="00C8466C"/>
    <w:rsid w:val="00C85428"/>
    <w:rsid w:val="00C85FFD"/>
    <w:rsid w:val="00C87222"/>
    <w:rsid w:val="00C87C9C"/>
    <w:rsid w:val="00C9016B"/>
    <w:rsid w:val="00C91A15"/>
    <w:rsid w:val="00C92A78"/>
    <w:rsid w:val="00C93F9E"/>
    <w:rsid w:val="00C95D92"/>
    <w:rsid w:val="00C9678D"/>
    <w:rsid w:val="00CA145A"/>
    <w:rsid w:val="00CA1B92"/>
    <w:rsid w:val="00CA3583"/>
    <w:rsid w:val="00CA4283"/>
    <w:rsid w:val="00CA431B"/>
    <w:rsid w:val="00CA46DB"/>
    <w:rsid w:val="00CA56C9"/>
    <w:rsid w:val="00CA5C44"/>
    <w:rsid w:val="00CA6838"/>
    <w:rsid w:val="00CA6C42"/>
    <w:rsid w:val="00CA7BF2"/>
    <w:rsid w:val="00CB059E"/>
    <w:rsid w:val="00CB0B75"/>
    <w:rsid w:val="00CB0DF7"/>
    <w:rsid w:val="00CB2460"/>
    <w:rsid w:val="00CB29FA"/>
    <w:rsid w:val="00CB2C93"/>
    <w:rsid w:val="00CB3047"/>
    <w:rsid w:val="00CB35B8"/>
    <w:rsid w:val="00CB4E31"/>
    <w:rsid w:val="00CB571A"/>
    <w:rsid w:val="00CB5725"/>
    <w:rsid w:val="00CB7A58"/>
    <w:rsid w:val="00CC090A"/>
    <w:rsid w:val="00CC27FF"/>
    <w:rsid w:val="00CC4096"/>
    <w:rsid w:val="00CC445E"/>
    <w:rsid w:val="00CC4F46"/>
    <w:rsid w:val="00CC53CA"/>
    <w:rsid w:val="00CC6CC6"/>
    <w:rsid w:val="00CD32F9"/>
    <w:rsid w:val="00CD3EEC"/>
    <w:rsid w:val="00CD4743"/>
    <w:rsid w:val="00CD484C"/>
    <w:rsid w:val="00CD59B9"/>
    <w:rsid w:val="00CD64B5"/>
    <w:rsid w:val="00CD780F"/>
    <w:rsid w:val="00CD7F6D"/>
    <w:rsid w:val="00CE02FB"/>
    <w:rsid w:val="00CE1339"/>
    <w:rsid w:val="00CE1371"/>
    <w:rsid w:val="00CE2533"/>
    <w:rsid w:val="00CE3063"/>
    <w:rsid w:val="00CE3811"/>
    <w:rsid w:val="00CE3DDC"/>
    <w:rsid w:val="00CE3EE9"/>
    <w:rsid w:val="00CE4195"/>
    <w:rsid w:val="00CF2FBE"/>
    <w:rsid w:val="00CF363C"/>
    <w:rsid w:val="00CF39BC"/>
    <w:rsid w:val="00CF41A7"/>
    <w:rsid w:val="00CF44BB"/>
    <w:rsid w:val="00CF4888"/>
    <w:rsid w:val="00CF51B3"/>
    <w:rsid w:val="00CF55E7"/>
    <w:rsid w:val="00CF5F62"/>
    <w:rsid w:val="00CF6BFA"/>
    <w:rsid w:val="00CF77AA"/>
    <w:rsid w:val="00D01260"/>
    <w:rsid w:val="00D031C1"/>
    <w:rsid w:val="00D05B06"/>
    <w:rsid w:val="00D06725"/>
    <w:rsid w:val="00D0709E"/>
    <w:rsid w:val="00D07D70"/>
    <w:rsid w:val="00D10559"/>
    <w:rsid w:val="00D10E0D"/>
    <w:rsid w:val="00D11079"/>
    <w:rsid w:val="00D113F2"/>
    <w:rsid w:val="00D11667"/>
    <w:rsid w:val="00D11FA4"/>
    <w:rsid w:val="00D133FA"/>
    <w:rsid w:val="00D143BE"/>
    <w:rsid w:val="00D16441"/>
    <w:rsid w:val="00D169A3"/>
    <w:rsid w:val="00D17049"/>
    <w:rsid w:val="00D175A0"/>
    <w:rsid w:val="00D17BD1"/>
    <w:rsid w:val="00D17D83"/>
    <w:rsid w:val="00D204E9"/>
    <w:rsid w:val="00D22635"/>
    <w:rsid w:val="00D22A9B"/>
    <w:rsid w:val="00D22DE2"/>
    <w:rsid w:val="00D230AA"/>
    <w:rsid w:val="00D234D9"/>
    <w:rsid w:val="00D24B2F"/>
    <w:rsid w:val="00D2500E"/>
    <w:rsid w:val="00D25AD8"/>
    <w:rsid w:val="00D25FA5"/>
    <w:rsid w:val="00D26A54"/>
    <w:rsid w:val="00D27183"/>
    <w:rsid w:val="00D27DE9"/>
    <w:rsid w:val="00D308FF"/>
    <w:rsid w:val="00D31042"/>
    <w:rsid w:val="00D31DE3"/>
    <w:rsid w:val="00D33733"/>
    <w:rsid w:val="00D33B21"/>
    <w:rsid w:val="00D3603F"/>
    <w:rsid w:val="00D37430"/>
    <w:rsid w:val="00D37454"/>
    <w:rsid w:val="00D374CB"/>
    <w:rsid w:val="00D40F5F"/>
    <w:rsid w:val="00D42631"/>
    <w:rsid w:val="00D43182"/>
    <w:rsid w:val="00D431A7"/>
    <w:rsid w:val="00D43B21"/>
    <w:rsid w:val="00D4588F"/>
    <w:rsid w:val="00D45C71"/>
    <w:rsid w:val="00D46D08"/>
    <w:rsid w:val="00D508D3"/>
    <w:rsid w:val="00D513BC"/>
    <w:rsid w:val="00D51489"/>
    <w:rsid w:val="00D51643"/>
    <w:rsid w:val="00D51665"/>
    <w:rsid w:val="00D51DD6"/>
    <w:rsid w:val="00D51F8A"/>
    <w:rsid w:val="00D52CA2"/>
    <w:rsid w:val="00D55E4F"/>
    <w:rsid w:val="00D55F3B"/>
    <w:rsid w:val="00D56497"/>
    <w:rsid w:val="00D56926"/>
    <w:rsid w:val="00D57224"/>
    <w:rsid w:val="00D57E89"/>
    <w:rsid w:val="00D57FFB"/>
    <w:rsid w:val="00D604BE"/>
    <w:rsid w:val="00D627CF"/>
    <w:rsid w:val="00D628ED"/>
    <w:rsid w:val="00D70EB6"/>
    <w:rsid w:val="00D748EF"/>
    <w:rsid w:val="00D75B05"/>
    <w:rsid w:val="00D8042F"/>
    <w:rsid w:val="00D81DB5"/>
    <w:rsid w:val="00D822AA"/>
    <w:rsid w:val="00D8341F"/>
    <w:rsid w:val="00D85321"/>
    <w:rsid w:val="00D8553D"/>
    <w:rsid w:val="00D85CEF"/>
    <w:rsid w:val="00D86CDB"/>
    <w:rsid w:val="00D8724F"/>
    <w:rsid w:val="00D879A7"/>
    <w:rsid w:val="00D87A49"/>
    <w:rsid w:val="00D87A58"/>
    <w:rsid w:val="00D87D2A"/>
    <w:rsid w:val="00D90DE9"/>
    <w:rsid w:val="00D919A0"/>
    <w:rsid w:val="00D92F02"/>
    <w:rsid w:val="00D93C5E"/>
    <w:rsid w:val="00D946CF"/>
    <w:rsid w:val="00D94A10"/>
    <w:rsid w:val="00D94FC9"/>
    <w:rsid w:val="00D97B9D"/>
    <w:rsid w:val="00DA0643"/>
    <w:rsid w:val="00DA0683"/>
    <w:rsid w:val="00DA1C8A"/>
    <w:rsid w:val="00DA1FC3"/>
    <w:rsid w:val="00DA23A8"/>
    <w:rsid w:val="00DA2E24"/>
    <w:rsid w:val="00DA3712"/>
    <w:rsid w:val="00DA4795"/>
    <w:rsid w:val="00DA6147"/>
    <w:rsid w:val="00DA7B97"/>
    <w:rsid w:val="00DA7DEC"/>
    <w:rsid w:val="00DB2465"/>
    <w:rsid w:val="00DB29EF"/>
    <w:rsid w:val="00DB2B7D"/>
    <w:rsid w:val="00DB30EB"/>
    <w:rsid w:val="00DB35CF"/>
    <w:rsid w:val="00DB4043"/>
    <w:rsid w:val="00DB52A7"/>
    <w:rsid w:val="00DB5AA9"/>
    <w:rsid w:val="00DB5F13"/>
    <w:rsid w:val="00DB602E"/>
    <w:rsid w:val="00DB68BD"/>
    <w:rsid w:val="00DB7412"/>
    <w:rsid w:val="00DC18F1"/>
    <w:rsid w:val="00DC1FD6"/>
    <w:rsid w:val="00DC4FCD"/>
    <w:rsid w:val="00DC5838"/>
    <w:rsid w:val="00DC6745"/>
    <w:rsid w:val="00DC6C3B"/>
    <w:rsid w:val="00DC7C22"/>
    <w:rsid w:val="00DC7DA2"/>
    <w:rsid w:val="00DD1261"/>
    <w:rsid w:val="00DD2232"/>
    <w:rsid w:val="00DD231C"/>
    <w:rsid w:val="00DD2659"/>
    <w:rsid w:val="00DD2ED1"/>
    <w:rsid w:val="00DD2FE7"/>
    <w:rsid w:val="00DD34AF"/>
    <w:rsid w:val="00DD45F0"/>
    <w:rsid w:val="00DD49F5"/>
    <w:rsid w:val="00DD722D"/>
    <w:rsid w:val="00DD7D72"/>
    <w:rsid w:val="00DE0D8A"/>
    <w:rsid w:val="00DE20F2"/>
    <w:rsid w:val="00DE2364"/>
    <w:rsid w:val="00DE23C6"/>
    <w:rsid w:val="00DE251A"/>
    <w:rsid w:val="00DE2A56"/>
    <w:rsid w:val="00DE31FB"/>
    <w:rsid w:val="00DE3935"/>
    <w:rsid w:val="00DE4D75"/>
    <w:rsid w:val="00DE51ED"/>
    <w:rsid w:val="00DF019F"/>
    <w:rsid w:val="00DF1AB0"/>
    <w:rsid w:val="00E003B3"/>
    <w:rsid w:val="00E00794"/>
    <w:rsid w:val="00E02789"/>
    <w:rsid w:val="00E02866"/>
    <w:rsid w:val="00E0390B"/>
    <w:rsid w:val="00E041AF"/>
    <w:rsid w:val="00E056A3"/>
    <w:rsid w:val="00E05B40"/>
    <w:rsid w:val="00E07AA3"/>
    <w:rsid w:val="00E11AF1"/>
    <w:rsid w:val="00E13142"/>
    <w:rsid w:val="00E13ED9"/>
    <w:rsid w:val="00E143F4"/>
    <w:rsid w:val="00E155B7"/>
    <w:rsid w:val="00E16CBC"/>
    <w:rsid w:val="00E16E94"/>
    <w:rsid w:val="00E16EB6"/>
    <w:rsid w:val="00E1709B"/>
    <w:rsid w:val="00E1728D"/>
    <w:rsid w:val="00E17A2C"/>
    <w:rsid w:val="00E2060F"/>
    <w:rsid w:val="00E20D1E"/>
    <w:rsid w:val="00E21C3D"/>
    <w:rsid w:val="00E2235B"/>
    <w:rsid w:val="00E2427E"/>
    <w:rsid w:val="00E24800"/>
    <w:rsid w:val="00E24F56"/>
    <w:rsid w:val="00E25406"/>
    <w:rsid w:val="00E26323"/>
    <w:rsid w:val="00E276A1"/>
    <w:rsid w:val="00E3050E"/>
    <w:rsid w:val="00E311C5"/>
    <w:rsid w:val="00E3145E"/>
    <w:rsid w:val="00E314C1"/>
    <w:rsid w:val="00E321F9"/>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52C8"/>
    <w:rsid w:val="00E460BC"/>
    <w:rsid w:val="00E47001"/>
    <w:rsid w:val="00E474C5"/>
    <w:rsid w:val="00E502D2"/>
    <w:rsid w:val="00E50A2B"/>
    <w:rsid w:val="00E50B74"/>
    <w:rsid w:val="00E50D3A"/>
    <w:rsid w:val="00E510DC"/>
    <w:rsid w:val="00E52F2B"/>
    <w:rsid w:val="00E530D7"/>
    <w:rsid w:val="00E546E4"/>
    <w:rsid w:val="00E54F50"/>
    <w:rsid w:val="00E56405"/>
    <w:rsid w:val="00E574DC"/>
    <w:rsid w:val="00E60A1C"/>
    <w:rsid w:val="00E615DA"/>
    <w:rsid w:val="00E61755"/>
    <w:rsid w:val="00E6188B"/>
    <w:rsid w:val="00E618DE"/>
    <w:rsid w:val="00E6327F"/>
    <w:rsid w:val="00E6590A"/>
    <w:rsid w:val="00E662DD"/>
    <w:rsid w:val="00E66683"/>
    <w:rsid w:val="00E67192"/>
    <w:rsid w:val="00E67BD7"/>
    <w:rsid w:val="00E709A3"/>
    <w:rsid w:val="00E73329"/>
    <w:rsid w:val="00E76B0E"/>
    <w:rsid w:val="00E76CA9"/>
    <w:rsid w:val="00E7767E"/>
    <w:rsid w:val="00E77D4F"/>
    <w:rsid w:val="00E80019"/>
    <w:rsid w:val="00E82856"/>
    <w:rsid w:val="00E84AB4"/>
    <w:rsid w:val="00E84B8C"/>
    <w:rsid w:val="00E85A3D"/>
    <w:rsid w:val="00E8671C"/>
    <w:rsid w:val="00E92A1F"/>
    <w:rsid w:val="00E92CAA"/>
    <w:rsid w:val="00E92ECF"/>
    <w:rsid w:val="00E93F01"/>
    <w:rsid w:val="00E94CD3"/>
    <w:rsid w:val="00E958BD"/>
    <w:rsid w:val="00E959C3"/>
    <w:rsid w:val="00E96F0C"/>
    <w:rsid w:val="00E97349"/>
    <w:rsid w:val="00E97A1C"/>
    <w:rsid w:val="00E97BBA"/>
    <w:rsid w:val="00E97CA2"/>
    <w:rsid w:val="00E97DB5"/>
    <w:rsid w:val="00E97F33"/>
    <w:rsid w:val="00E97F84"/>
    <w:rsid w:val="00EA2B94"/>
    <w:rsid w:val="00EA3C52"/>
    <w:rsid w:val="00EA3F68"/>
    <w:rsid w:val="00EA417C"/>
    <w:rsid w:val="00EA4D7F"/>
    <w:rsid w:val="00EA538F"/>
    <w:rsid w:val="00EA6BD7"/>
    <w:rsid w:val="00EA70A0"/>
    <w:rsid w:val="00EA7956"/>
    <w:rsid w:val="00EB017C"/>
    <w:rsid w:val="00EB039E"/>
    <w:rsid w:val="00EB0791"/>
    <w:rsid w:val="00EB10ED"/>
    <w:rsid w:val="00EB12E6"/>
    <w:rsid w:val="00EB1C11"/>
    <w:rsid w:val="00EB1DAB"/>
    <w:rsid w:val="00EB2F7E"/>
    <w:rsid w:val="00EB3557"/>
    <w:rsid w:val="00EB3CB5"/>
    <w:rsid w:val="00EB3EDF"/>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C4B"/>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574"/>
    <w:rsid w:val="00EE5964"/>
    <w:rsid w:val="00EE6654"/>
    <w:rsid w:val="00EE6B58"/>
    <w:rsid w:val="00EE770C"/>
    <w:rsid w:val="00EF0321"/>
    <w:rsid w:val="00EF0F3A"/>
    <w:rsid w:val="00EF2334"/>
    <w:rsid w:val="00EF2A53"/>
    <w:rsid w:val="00EF3B15"/>
    <w:rsid w:val="00EF570F"/>
    <w:rsid w:val="00EF6F50"/>
    <w:rsid w:val="00F00E12"/>
    <w:rsid w:val="00F00F90"/>
    <w:rsid w:val="00F02A3F"/>
    <w:rsid w:val="00F02F7D"/>
    <w:rsid w:val="00F037AE"/>
    <w:rsid w:val="00F04110"/>
    <w:rsid w:val="00F048BA"/>
    <w:rsid w:val="00F05579"/>
    <w:rsid w:val="00F05CA8"/>
    <w:rsid w:val="00F0640C"/>
    <w:rsid w:val="00F07B5C"/>
    <w:rsid w:val="00F1087B"/>
    <w:rsid w:val="00F13F6E"/>
    <w:rsid w:val="00F15B94"/>
    <w:rsid w:val="00F15E20"/>
    <w:rsid w:val="00F16047"/>
    <w:rsid w:val="00F166D1"/>
    <w:rsid w:val="00F21239"/>
    <w:rsid w:val="00F215DA"/>
    <w:rsid w:val="00F22120"/>
    <w:rsid w:val="00F225C3"/>
    <w:rsid w:val="00F23017"/>
    <w:rsid w:val="00F25963"/>
    <w:rsid w:val="00F30254"/>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1FAD"/>
    <w:rsid w:val="00F52570"/>
    <w:rsid w:val="00F5274E"/>
    <w:rsid w:val="00F5292E"/>
    <w:rsid w:val="00F52C23"/>
    <w:rsid w:val="00F53405"/>
    <w:rsid w:val="00F5481C"/>
    <w:rsid w:val="00F548F2"/>
    <w:rsid w:val="00F576DB"/>
    <w:rsid w:val="00F60EAC"/>
    <w:rsid w:val="00F62D0A"/>
    <w:rsid w:val="00F6339F"/>
    <w:rsid w:val="00F64015"/>
    <w:rsid w:val="00F64251"/>
    <w:rsid w:val="00F64332"/>
    <w:rsid w:val="00F643CC"/>
    <w:rsid w:val="00F646B1"/>
    <w:rsid w:val="00F64C8F"/>
    <w:rsid w:val="00F65895"/>
    <w:rsid w:val="00F65C21"/>
    <w:rsid w:val="00F671EA"/>
    <w:rsid w:val="00F674A3"/>
    <w:rsid w:val="00F676B1"/>
    <w:rsid w:val="00F678FD"/>
    <w:rsid w:val="00F67956"/>
    <w:rsid w:val="00F7043C"/>
    <w:rsid w:val="00F71110"/>
    <w:rsid w:val="00F735B9"/>
    <w:rsid w:val="00F75044"/>
    <w:rsid w:val="00F75EAC"/>
    <w:rsid w:val="00F7732B"/>
    <w:rsid w:val="00F8006A"/>
    <w:rsid w:val="00F800D8"/>
    <w:rsid w:val="00F8092B"/>
    <w:rsid w:val="00F80AE1"/>
    <w:rsid w:val="00F80FE2"/>
    <w:rsid w:val="00F817DF"/>
    <w:rsid w:val="00F8222D"/>
    <w:rsid w:val="00F82E36"/>
    <w:rsid w:val="00F83A3B"/>
    <w:rsid w:val="00F8445A"/>
    <w:rsid w:val="00F85342"/>
    <w:rsid w:val="00F854A4"/>
    <w:rsid w:val="00F87DF6"/>
    <w:rsid w:val="00F90D29"/>
    <w:rsid w:val="00F9105B"/>
    <w:rsid w:val="00F925E3"/>
    <w:rsid w:val="00F92CEE"/>
    <w:rsid w:val="00F93950"/>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A1F"/>
    <w:rsid w:val="00FB0EEE"/>
    <w:rsid w:val="00FB13B6"/>
    <w:rsid w:val="00FB152F"/>
    <w:rsid w:val="00FB1C30"/>
    <w:rsid w:val="00FB1F18"/>
    <w:rsid w:val="00FB3AA8"/>
    <w:rsid w:val="00FB54A3"/>
    <w:rsid w:val="00FB6743"/>
    <w:rsid w:val="00FB6978"/>
    <w:rsid w:val="00FB6B57"/>
    <w:rsid w:val="00FB6DB0"/>
    <w:rsid w:val="00FC0A3D"/>
    <w:rsid w:val="00FC1C66"/>
    <w:rsid w:val="00FC4650"/>
    <w:rsid w:val="00FC59EF"/>
    <w:rsid w:val="00FC6712"/>
    <w:rsid w:val="00FD0F18"/>
    <w:rsid w:val="00FD2159"/>
    <w:rsid w:val="00FD24D0"/>
    <w:rsid w:val="00FD32F2"/>
    <w:rsid w:val="00FD4135"/>
    <w:rsid w:val="00FD56D9"/>
    <w:rsid w:val="00FD5B6D"/>
    <w:rsid w:val="00FD5C15"/>
    <w:rsid w:val="00FD6470"/>
    <w:rsid w:val="00FD79E5"/>
    <w:rsid w:val="00FD7D1E"/>
    <w:rsid w:val="00FE1D87"/>
    <w:rsid w:val="00FE4504"/>
    <w:rsid w:val="00FE54D4"/>
    <w:rsid w:val="00FE6113"/>
    <w:rsid w:val="00FE6BBF"/>
    <w:rsid w:val="00FF0AC5"/>
    <w:rsid w:val="00FF51BC"/>
    <w:rsid w:val="00FF76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6378">
      <w:bodyDiv w:val="1"/>
      <w:marLeft w:val="0"/>
      <w:marRight w:val="0"/>
      <w:marTop w:val="0"/>
      <w:marBottom w:val="0"/>
      <w:divBdr>
        <w:top w:val="none" w:sz="0" w:space="0" w:color="auto"/>
        <w:left w:val="none" w:sz="0" w:space="0" w:color="auto"/>
        <w:bottom w:val="none" w:sz="0" w:space="0" w:color="auto"/>
        <w:right w:val="none" w:sz="0" w:space="0" w:color="auto"/>
      </w:divBdr>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769277">
      <w:bodyDiv w:val="1"/>
      <w:marLeft w:val="0"/>
      <w:marRight w:val="0"/>
      <w:marTop w:val="0"/>
      <w:marBottom w:val="0"/>
      <w:divBdr>
        <w:top w:val="none" w:sz="0" w:space="0" w:color="auto"/>
        <w:left w:val="none" w:sz="0" w:space="0" w:color="auto"/>
        <w:bottom w:val="none" w:sz="0" w:space="0" w:color="auto"/>
        <w:right w:val="none" w:sz="0" w:space="0" w:color="auto"/>
      </w:divBdr>
      <w:divsChild>
        <w:div w:id="1432169173">
          <w:marLeft w:val="0"/>
          <w:marRight w:val="0"/>
          <w:marTop w:val="0"/>
          <w:marBottom w:val="0"/>
          <w:divBdr>
            <w:top w:val="none" w:sz="0" w:space="0" w:color="auto"/>
            <w:left w:val="none" w:sz="0" w:space="0" w:color="auto"/>
            <w:bottom w:val="none" w:sz="0" w:space="0" w:color="auto"/>
            <w:right w:val="none" w:sz="0" w:space="0" w:color="auto"/>
          </w:divBdr>
          <w:divsChild>
            <w:div w:id="1892039657">
              <w:marLeft w:val="0"/>
              <w:marRight w:val="0"/>
              <w:marTop w:val="0"/>
              <w:marBottom w:val="0"/>
              <w:divBdr>
                <w:top w:val="none" w:sz="0" w:space="0" w:color="auto"/>
                <w:left w:val="none" w:sz="0" w:space="0" w:color="auto"/>
                <w:bottom w:val="none" w:sz="0" w:space="0" w:color="auto"/>
                <w:right w:val="none" w:sz="0" w:space="0" w:color="auto"/>
              </w:divBdr>
            </w:div>
            <w:div w:id="21295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TotalTime>
  <Pages>4</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181</cp:revision>
  <cp:lastPrinted>2023-06-08T12:06:00Z</cp:lastPrinted>
  <dcterms:created xsi:type="dcterms:W3CDTF">2023-07-29T14:48:00Z</dcterms:created>
  <dcterms:modified xsi:type="dcterms:W3CDTF">2023-07-29T18:55:00Z</dcterms:modified>
</cp:coreProperties>
</file>